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219777" w14:textId="665F96C3" w:rsidR="00664D50" w:rsidRPr="00035D42" w:rsidRDefault="00664D50" w:rsidP="00BF008D">
      <w:pPr>
        <w:spacing w:after="0"/>
        <w:rPr>
          <w:b/>
          <w:sz w:val="24"/>
          <w:u w:val="single"/>
        </w:rPr>
      </w:pPr>
      <w:bookmarkStart w:id="0" w:name="_Hlk507286125"/>
      <w:bookmarkStart w:id="1" w:name="_GoBack"/>
      <w:bookmarkEnd w:id="0"/>
      <w:bookmarkEnd w:id="1"/>
      <w:proofErr w:type="gramStart"/>
      <w:r w:rsidRPr="00035D42">
        <w:rPr>
          <w:b/>
          <w:sz w:val="24"/>
          <w:u w:val="single"/>
        </w:rPr>
        <w:t>write(</w:t>
      </w:r>
      <w:proofErr w:type="gramEnd"/>
      <w:r w:rsidRPr="00035D42">
        <w:rPr>
          <w:b/>
          <w:sz w:val="24"/>
          <w:u w:val="single"/>
        </w:rPr>
        <w:t>) System Call T</w:t>
      </w:r>
      <w:r w:rsidR="002754E7">
        <w:rPr>
          <w:b/>
          <w:sz w:val="24"/>
          <w:u w:val="single"/>
        </w:rPr>
        <w:t>esting</w:t>
      </w:r>
    </w:p>
    <w:p w14:paraId="3E8D7433" w14:textId="77777777" w:rsidR="00B035F6" w:rsidRPr="00D44D67" w:rsidRDefault="00B035F6" w:rsidP="00BF008D">
      <w:pPr>
        <w:spacing w:after="0"/>
        <w:rPr>
          <w:b/>
          <w:u w:val="single"/>
        </w:rPr>
      </w:pPr>
    </w:p>
    <w:p w14:paraId="61F3AB58" w14:textId="11065801" w:rsidR="00F461FD" w:rsidRDefault="006B5B82" w:rsidP="00BF008D">
      <w:pPr>
        <w:spacing w:after="0"/>
        <w:rPr>
          <w:b/>
          <w:u w:val="single"/>
        </w:rPr>
      </w:pPr>
      <w:r>
        <w:rPr>
          <w:b/>
          <w:u w:val="single"/>
        </w:rPr>
        <w:t>Test 1</w:t>
      </w:r>
    </w:p>
    <w:p w14:paraId="3B6ADEBA" w14:textId="7D14D056" w:rsidR="006B5B82" w:rsidRDefault="00AD5F67" w:rsidP="00D650A1">
      <w:pPr>
        <w:spacing w:after="0"/>
      </w:pPr>
      <w:r>
        <w:t>Command</w:t>
      </w:r>
      <w:r w:rsidR="00D650A1">
        <w:t xml:space="preserve">: </w:t>
      </w:r>
      <w:r w:rsidR="000E2DFD">
        <w:t>$ test 1</w:t>
      </w:r>
    </w:p>
    <w:p w14:paraId="542CB17A" w14:textId="30E4D69A" w:rsidR="000E2DFD" w:rsidRDefault="003157E9" w:rsidP="00BF008D">
      <w:pPr>
        <w:spacing w:after="0"/>
      </w:pPr>
      <w:r>
        <w:t>Result:</w:t>
      </w:r>
      <w:r w:rsidR="0086414B">
        <w:tab/>
      </w:r>
      <w:r w:rsidR="000E2DFD">
        <w:t>copying string</w:t>
      </w:r>
    </w:p>
    <w:p w14:paraId="2B190F4B" w14:textId="168840DE" w:rsidR="000E2DFD" w:rsidRDefault="000E2DFD" w:rsidP="00BF008D">
      <w:pPr>
        <w:spacing w:after="0"/>
      </w:pPr>
      <w:r>
        <w:tab/>
      </w:r>
      <w:r w:rsidR="00EA0C48">
        <w:t>copied string ‘t1’</w:t>
      </w:r>
    </w:p>
    <w:p w14:paraId="042D4398" w14:textId="3E0449FF" w:rsidR="00EA0C48" w:rsidRDefault="00EA0C48" w:rsidP="00BF008D">
      <w:pPr>
        <w:spacing w:after="0"/>
      </w:pPr>
      <w:r>
        <w:tab/>
        <w:t xml:space="preserve">write count 34 </w:t>
      </w:r>
    </w:p>
    <w:p w14:paraId="62399B8B" w14:textId="77777777" w:rsidR="004E5C0E" w:rsidRDefault="003157E9" w:rsidP="004E5C0E">
      <w:pPr>
        <w:spacing w:after="0"/>
      </w:pPr>
      <w:r>
        <w:t>Validity:</w:t>
      </w:r>
      <w:r w:rsidR="004E5C0E">
        <w:t xml:space="preserve"> </w:t>
      </w:r>
      <w:r w:rsidR="00531B96">
        <w:t xml:space="preserve">Tests </w:t>
      </w:r>
      <w:proofErr w:type="gramStart"/>
      <w:r w:rsidR="00531B96" w:rsidRPr="00CB4AFB">
        <w:rPr>
          <w:rFonts w:asciiTheme="majorHAnsi" w:hAnsiTheme="majorHAnsi" w:cstheme="majorHAnsi"/>
          <w:b/>
        </w:rPr>
        <w:t>write</w:t>
      </w:r>
      <w:r w:rsidR="00DF0F87">
        <w:t>(</w:t>
      </w:r>
      <w:proofErr w:type="gramEnd"/>
      <w:r w:rsidR="00DF0F87">
        <w:t>) counter</w:t>
      </w:r>
      <w:r w:rsidR="00531B96">
        <w:t xml:space="preserve"> when </w:t>
      </w:r>
      <w:proofErr w:type="spellStart"/>
      <w:r w:rsidR="00531B96" w:rsidRPr="00DF0F87">
        <w:rPr>
          <w:highlight w:val="lightGray"/>
        </w:rPr>
        <w:t>printf</w:t>
      </w:r>
      <w:proofErr w:type="spellEnd"/>
      <w:r w:rsidR="00E354D6">
        <w:t xml:space="preserve"> is used.</w:t>
      </w:r>
      <w:r w:rsidR="00E31215">
        <w:t xml:space="preserve"> </w:t>
      </w:r>
      <w:r w:rsidR="0095523D">
        <w:t xml:space="preserve">In this case, </w:t>
      </w:r>
      <w:proofErr w:type="gramStart"/>
      <w:r w:rsidR="0095523D" w:rsidRPr="001D06AF">
        <w:rPr>
          <w:rFonts w:asciiTheme="majorHAnsi" w:hAnsiTheme="majorHAnsi" w:cstheme="majorHAnsi"/>
          <w:b/>
        </w:rPr>
        <w:t>write</w:t>
      </w:r>
      <w:r w:rsidR="0095523D">
        <w:t>(</w:t>
      </w:r>
      <w:proofErr w:type="gramEnd"/>
      <w:r w:rsidR="0095523D">
        <w:t xml:space="preserve">) is called once for </w:t>
      </w:r>
      <w:r w:rsidR="001D06AF">
        <w:t>every</w:t>
      </w:r>
      <w:r w:rsidR="0095523D">
        <w:t xml:space="preserve"> character</w:t>
      </w:r>
      <w:r w:rsidR="00486568">
        <w:t xml:space="preserve"> that get </w:t>
      </w:r>
    </w:p>
    <w:p w14:paraId="20F66ED6" w14:textId="2974003B" w:rsidR="00531B96" w:rsidRDefault="00486568" w:rsidP="004E5C0E">
      <w:pPr>
        <w:spacing w:after="0"/>
      </w:pPr>
      <w:r>
        <w:t>printed to stdin.</w:t>
      </w:r>
      <w:r w:rsidR="002E1F75">
        <w:t xml:space="preserve"> </w:t>
      </w:r>
      <w:r w:rsidR="00F36F1D">
        <w:t xml:space="preserve">Per the specifications, </w:t>
      </w:r>
      <w:proofErr w:type="spellStart"/>
      <w:r w:rsidR="00F36F1D" w:rsidRPr="00091DE1">
        <w:rPr>
          <w:highlight w:val="lightGray"/>
        </w:rPr>
        <w:t>strcpy</w:t>
      </w:r>
      <w:proofErr w:type="spellEnd"/>
      <w:r w:rsidR="00F36F1D">
        <w:t xml:space="preserve"> was</w:t>
      </w:r>
      <w:r w:rsidR="00091DE1">
        <w:t xml:space="preserve"> used, but makes no system calls</w:t>
      </w:r>
      <w:r w:rsidR="009B4961">
        <w:t xml:space="preserve"> </w:t>
      </w:r>
      <w:r w:rsidR="0010194E">
        <w:t>so it does not affect the counter</w:t>
      </w:r>
      <w:r w:rsidR="00091DE1">
        <w:t>.</w:t>
      </w:r>
    </w:p>
    <w:p w14:paraId="3EB45C3B" w14:textId="28431CE6" w:rsidR="004A7B82" w:rsidRDefault="004A7B82" w:rsidP="00BF008D">
      <w:pPr>
        <w:spacing w:after="0"/>
      </w:pPr>
    </w:p>
    <w:p w14:paraId="0267B115" w14:textId="3830A5F5" w:rsidR="004A7B82" w:rsidRDefault="004A7B82" w:rsidP="004A7B82">
      <w:pPr>
        <w:spacing w:after="0"/>
        <w:rPr>
          <w:b/>
          <w:u w:val="single"/>
        </w:rPr>
      </w:pPr>
      <w:r>
        <w:rPr>
          <w:b/>
          <w:u w:val="single"/>
        </w:rPr>
        <w:t>Test 2</w:t>
      </w:r>
    </w:p>
    <w:p w14:paraId="4AF1820B" w14:textId="1D4BFC0E" w:rsidR="004A7B82" w:rsidRDefault="004A7B82" w:rsidP="00D650A1">
      <w:pPr>
        <w:spacing w:after="0"/>
      </w:pPr>
      <w:r>
        <w:t>Command:</w:t>
      </w:r>
      <w:r w:rsidR="00D650A1">
        <w:t xml:space="preserve"> </w:t>
      </w:r>
      <w:r>
        <w:t>$ test 2 test.txt</w:t>
      </w:r>
    </w:p>
    <w:p w14:paraId="046F526D" w14:textId="195B3573" w:rsidR="004A7B82" w:rsidRDefault="004A7B82" w:rsidP="004A7B82">
      <w:pPr>
        <w:spacing w:after="0"/>
      </w:pPr>
      <w:r>
        <w:t>Result:</w:t>
      </w:r>
      <w:r w:rsidR="0086414B">
        <w:tab/>
      </w:r>
      <w:r w:rsidR="001C74BC">
        <w:t>writing</w:t>
      </w:r>
      <w:r w:rsidR="00EE28BF">
        <w:t xml:space="preserve"> string</w:t>
      </w:r>
      <w:r w:rsidR="001C74BC">
        <w:t xml:space="preserve"> ‘CS450</w:t>
      </w:r>
      <w:r w:rsidR="00190548">
        <w:t>-PA2’ to ‘test.txt’</w:t>
      </w:r>
    </w:p>
    <w:p w14:paraId="7C9DCD65" w14:textId="77777777" w:rsidR="004F3D1D" w:rsidRDefault="00190548" w:rsidP="004A7B82">
      <w:pPr>
        <w:spacing w:after="0"/>
      </w:pPr>
      <w:r>
        <w:tab/>
        <w:t>write count 1</w:t>
      </w:r>
    </w:p>
    <w:p w14:paraId="1A652E4A" w14:textId="61494683" w:rsidR="004A7B82" w:rsidRPr="005738A1" w:rsidRDefault="004A7B82" w:rsidP="000A614C">
      <w:pPr>
        <w:spacing w:after="0"/>
      </w:pPr>
      <w:r>
        <w:t>Validity:</w:t>
      </w:r>
      <w:r w:rsidR="000A614C">
        <w:t xml:space="preserve"> </w:t>
      </w:r>
      <w:r w:rsidR="005738A1">
        <w:t xml:space="preserve">Tests </w:t>
      </w:r>
      <w:proofErr w:type="gramStart"/>
      <w:r w:rsidR="005738A1" w:rsidRPr="00BE2ED5">
        <w:rPr>
          <w:rFonts w:asciiTheme="majorHAnsi" w:hAnsiTheme="majorHAnsi" w:cstheme="majorHAnsi"/>
          <w:b/>
        </w:rPr>
        <w:t>write</w:t>
      </w:r>
      <w:r w:rsidR="005738A1">
        <w:t>(</w:t>
      </w:r>
      <w:proofErr w:type="gramEnd"/>
      <w:r w:rsidR="005738A1">
        <w:t>)</w:t>
      </w:r>
      <w:r w:rsidR="00BE2ED5">
        <w:t xml:space="preserve"> counter when writing to a file. </w:t>
      </w:r>
      <w:r w:rsidR="0017566E">
        <w:t xml:space="preserve">Unlike </w:t>
      </w:r>
      <w:r w:rsidR="0017566E" w:rsidRPr="0017566E">
        <w:rPr>
          <w:i/>
        </w:rPr>
        <w:t>test 1</w:t>
      </w:r>
      <w:r w:rsidR="0017566E">
        <w:t xml:space="preserve">, </w:t>
      </w:r>
      <w:r w:rsidR="00D9210B">
        <w:t xml:space="preserve">only one call to </w:t>
      </w:r>
      <w:proofErr w:type="gramStart"/>
      <w:r w:rsidR="00D9210B" w:rsidRPr="00C40147">
        <w:rPr>
          <w:rFonts w:asciiTheme="majorHAnsi" w:hAnsiTheme="majorHAnsi" w:cstheme="majorHAnsi"/>
          <w:b/>
        </w:rPr>
        <w:t>write</w:t>
      </w:r>
      <w:r w:rsidR="00D9210B">
        <w:t>(</w:t>
      </w:r>
      <w:proofErr w:type="gramEnd"/>
      <w:r w:rsidR="00D9210B">
        <w:t>)</w:t>
      </w:r>
      <w:r w:rsidR="00C40147">
        <w:t xml:space="preserve"> is made as the entire memory block is being written instead of character by character. </w:t>
      </w:r>
      <w:r w:rsidR="0017566E">
        <w:t xml:space="preserve"> </w:t>
      </w:r>
    </w:p>
    <w:p w14:paraId="31B878C0" w14:textId="2F3BA969" w:rsidR="004A7B82" w:rsidRDefault="004A7B82" w:rsidP="00BF008D">
      <w:pPr>
        <w:spacing w:after="0"/>
      </w:pPr>
    </w:p>
    <w:p w14:paraId="67221753" w14:textId="35D93C95" w:rsidR="004A7B82" w:rsidRDefault="004A7B82" w:rsidP="004A7B82">
      <w:pPr>
        <w:spacing w:after="0"/>
        <w:rPr>
          <w:b/>
          <w:u w:val="single"/>
        </w:rPr>
      </w:pPr>
      <w:r>
        <w:rPr>
          <w:b/>
          <w:u w:val="single"/>
        </w:rPr>
        <w:t>Test 3</w:t>
      </w:r>
    </w:p>
    <w:p w14:paraId="076C7719" w14:textId="427310C4" w:rsidR="004A7B82" w:rsidRDefault="004A7B82" w:rsidP="00D650A1">
      <w:pPr>
        <w:spacing w:after="0"/>
      </w:pPr>
      <w:r>
        <w:t>Command:</w:t>
      </w:r>
      <w:r w:rsidR="00D650A1">
        <w:t xml:space="preserve"> $ </w:t>
      </w:r>
      <w:r>
        <w:t>test 3 test.txt</w:t>
      </w:r>
    </w:p>
    <w:p w14:paraId="6F710C65" w14:textId="39FEBE98" w:rsidR="005155ED" w:rsidRDefault="004A7B82" w:rsidP="005155ED">
      <w:pPr>
        <w:spacing w:after="0"/>
      </w:pPr>
      <w:r>
        <w:t>Result:</w:t>
      </w:r>
      <w:r w:rsidR="0086414B">
        <w:tab/>
      </w:r>
      <w:r w:rsidR="00EE28BF">
        <w:t>reading string</w:t>
      </w:r>
      <w:r w:rsidR="005155ED">
        <w:t xml:space="preserve"> ‘CS450-PA2’ </w:t>
      </w:r>
      <w:r w:rsidR="00EE28BF">
        <w:t>from</w:t>
      </w:r>
      <w:r w:rsidR="005155ED">
        <w:t xml:space="preserve"> ‘test.txt’</w:t>
      </w:r>
    </w:p>
    <w:p w14:paraId="5EF5735A" w14:textId="5F7A7B24" w:rsidR="005155ED" w:rsidRDefault="005155ED" w:rsidP="005155ED">
      <w:pPr>
        <w:spacing w:after="0"/>
      </w:pPr>
      <w:r>
        <w:tab/>
      </w:r>
      <w:r w:rsidR="008F7A84">
        <w:t>read</w:t>
      </w:r>
      <w:r>
        <w:t xml:space="preserve"> count 1</w:t>
      </w:r>
    </w:p>
    <w:p w14:paraId="78E740AE" w14:textId="340DF925" w:rsidR="004A7B82" w:rsidRDefault="004A7B82" w:rsidP="000A614C">
      <w:pPr>
        <w:spacing w:after="0"/>
      </w:pPr>
      <w:r>
        <w:t>Validity:</w:t>
      </w:r>
      <w:r w:rsidR="000A614C">
        <w:t xml:space="preserve"> </w:t>
      </w:r>
      <w:r w:rsidR="009634FF">
        <w:t xml:space="preserve">Tests </w:t>
      </w:r>
      <w:proofErr w:type="gramStart"/>
      <w:r w:rsidR="009634FF">
        <w:rPr>
          <w:rFonts w:asciiTheme="majorHAnsi" w:hAnsiTheme="majorHAnsi" w:cstheme="majorHAnsi"/>
          <w:b/>
        </w:rPr>
        <w:t>read</w:t>
      </w:r>
      <w:r w:rsidR="009634FF">
        <w:t>(</w:t>
      </w:r>
      <w:proofErr w:type="gramEnd"/>
      <w:r w:rsidR="009634FF">
        <w:t>) counter when</w:t>
      </w:r>
      <w:r w:rsidR="002C0649">
        <w:t xml:space="preserve"> reading from</w:t>
      </w:r>
      <w:r w:rsidR="009634FF">
        <w:t xml:space="preserve"> a file</w:t>
      </w:r>
      <w:r w:rsidR="009B4961">
        <w:t>.</w:t>
      </w:r>
      <w:r w:rsidR="00516E2A">
        <w:t xml:space="preserve"> </w:t>
      </w:r>
      <w:r w:rsidR="00F1078E">
        <w:t xml:space="preserve">Similar to </w:t>
      </w:r>
      <w:r w:rsidR="00F1078E">
        <w:rPr>
          <w:i/>
        </w:rPr>
        <w:t>test 2</w:t>
      </w:r>
      <w:r w:rsidR="00F1078E">
        <w:t xml:space="preserve">, </w:t>
      </w:r>
      <w:r w:rsidR="00E94F74">
        <w:t xml:space="preserve">only a single call to </w:t>
      </w:r>
      <w:proofErr w:type="gramStart"/>
      <w:r w:rsidR="00E94F74">
        <w:rPr>
          <w:b/>
        </w:rPr>
        <w:t>read</w:t>
      </w:r>
      <w:r w:rsidR="00E94F74">
        <w:t>(</w:t>
      </w:r>
      <w:proofErr w:type="gramEnd"/>
      <w:r w:rsidR="00E94F74">
        <w:t>) is made since the file is read in bulk.</w:t>
      </w:r>
      <w:r w:rsidR="009B4961">
        <w:t xml:space="preserve"> </w:t>
      </w:r>
    </w:p>
    <w:p w14:paraId="1EDEDF1D" w14:textId="5AA9501D" w:rsidR="004A7B82" w:rsidRDefault="004A7B82" w:rsidP="00BF008D">
      <w:pPr>
        <w:spacing w:after="0"/>
      </w:pPr>
    </w:p>
    <w:p w14:paraId="615AF9C8" w14:textId="403046B3" w:rsidR="004A7B82" w:rsidRDefault="004A7B82" w:rsidP="004A7B82">
      <w:pPr>
        <w:spacing w:after="0"/>
        <w:rPr>
          <w:b/>
          <w:u w:val="single"/>
        </w:rPr>
      </w:pPr>
      <w:r>
        <w:rPr>
          <w:b/>
          <w:u w:val="single"/>
        </w:rPr>
        <w:t>Test 4</w:t>
      </w:r>
    </w:p>
    <w:p w14:paraId="37085A34" w14:textId="4708082D" w:rsidR="004A7B82" w:rsidRDefault="004A7B82" w:rsidP="009040A0">
      <w:pPr>
        <w:spacing w:after="0"/>
      </w:pPr>
      <w:r>
        <w:t>Command:</w:t>
      </w:r>
      <w:r w:rsidR="009040A0">
        <w:t xml:space="preserve"> </w:t>
      </w:r>
      <w:r>
        <w:t>$ test 4</w:t>
      </w:r>
      <w:r w:rsidR="00FF7C2B">
        <w:t xml:space="preserve"> test.txt</w:t>
      </w:r>
    </w:p>
    <w:p w14:paraId="090989B6" w14:textId="29C83D10" w:rsidR="004A7B82" w:rsidRDefault="004A7B82" w:rsidP="004A7B82">
      <w:pPr>
        <w:spacing w:after="0"/>
      </w:pPr>
      <w:r>
        <w:t>Result:</w:t>
      </w:r>
      <w:r w:rsidR="0086414B">
        <w:tab/>
      </w:r>
      <w:r w:rsidR="009B00F1">
        <w:t>opening file ‘test.txt’</w:t>
      </w:r>
    </w:p>
    <w:p w14:paraId="586555A4" w14:textId="26EA5E10" w:rsidR="006451A5" w:rsidRDefault="006451A5" w:rsidP="004A7B82">
      <w:pPr>
        <w:spacing w:after="0"/>
      </w:pPr>
      <w:r>
        <w:tab/>
        <w:t>closing file ‘test.txt’</w:t>
      </w:r>
    </w:p>
    <w:p w14:paraId="727E885E" w14:textId="08274882" w:rsidR="006451A5" w:rsidRDefault="009B00F1" w:rsidP="004A7B82">
      <w:pPr>
        <w:spacing w:after="0"/>
      </w:pPr>
      <w:r>
        <w:tab/>
        <w:t xml:space="preserve">open count </w:t>
      </w:r>
      <w:r w:rsidR="007C1321">
        <w:t>1</w:t>
      </w:r>
    </w:p>
    <w:p w14:paraId="66155BA5" w14:textId="60C9C220" w:rsidR="006451A5" w:rsidRDefault="006451A5" w:rsidP="004A7B82">
      <w:pPr>
        <w:spacing w:after="0"/>
      </w:pPr>
      <w:r>
        <w:tab/>
        <w:t>close count 1</w:t>
      </w:r>
    </w:p>
    <w:p w14:paraId="2C7360F2" w14:textId="5E99D2B7" w:rsidR="004A7B82" w:rsidRDefault="004A7B82" w:rsidP="000A614C">
      <w:pPr>
        <w:spacing w:after="0"/>
      </w:pPr>
      <w:r>
        <w:t>Validity:</w:t>
      </w:r>
      <w:r w:rsidR="000A614C">
        <w:t xml:space="preserve"> </w:t>
      </w:r>
      <w:r w:rsidR="0030642F">
        <w:t xml:space="preserve">Tests </w:t>
      </w:r>
      <w:proofErr w:type="gramStart"/>
      <w:r w:rsidR="0030642F" w:rsidRPr="00FA6AE1">
        <w:rPr>
          <w:rFonts w:asciiTheme="majorHAnsi" w:hAnsiTheme="majorHAnsi" w:cstheme="majorHAnsi"/>
          <w:b/>
        </w:rPr>
        <w:t>open</w:t>
      </w:r>
      <w:r w:rsidR="0030642F">
        <w:t>(</w:t>
      </w:r>
      <w:proofErr w:type="gramEnd"/>
      <w:r w:rsidR="0030642F">
        <w:t>)</w:t>
      </w:r>
      <w:r w:rsidR="00FA6AE1">
        <w:t xml:space="preserve"> and </w:t>
      </w:r>
      <w:r w:rsidR="00FA6AE1">
        <w:rPr>
          <w:rFonts w:asciiTheme="majorHAnsi" w:hAnsiTheme="majorHAnsi" w:cstheme="majorHAnsi"/>
          <w:b/>
        </w:rPr>
        <w:t>close</w:t>
      </w:r>
      <w:r w:rsidR="00FA6AE1">
        <w:t>()</w:t>
      </w:r>
      <w:r w:rsidR="00787B96">
        <w:t xml:space="preserve"> counters</w:t>
      </w:r>
      <w:r w:rsidR="004211F3">
        <w:t xml:space="preserve"> when dealing with a valid file</w:t>
      </w:r>
      <w:r w:rsidR="005D3223">
        <w:t xml:space="preserve"> descriptor</w:t>
      </w:r>
      <w:r w:rsidR="004211F3">
        <w:t>.</w:t>
      </w:r>
      <w:r w:rsidR="00FE009D">
        <w:t xml:space="preserve"> Each counter gets incremented once.</w:t>
      </w:r>
      <w:r w:rsidR="00C65010">
        <w:t xml:space="preserve"> </w:t>
      </w:r>
      <w:r w:rsidR="00787B96">
        <w:t xml:space="preserve"> </w:t>
      </w:r>
    </w:p>
    <w:p w14:paraId="721619A1" w14:textId="77777777" w:rsidR="009040A0" w:rsidRDefault="009040A0" w:rsidP="004A7B82">
      <w:pPr>
        <w:spacing w:after="0"/>
        <w:rPr>
          <w:b/>
          <w:u w:val="single"/>
        </w:rPr>
      </w:pPr>
    </w:p>
    <w:p w14:paraId="02C07EB9" w14:textId="4C54F3B4" w:rsidR="004A7B82" w:rsidRDefault="004A7B82" w:rsidP="004A7B82">
      <w:pPr>
        <w:spacing w:after="0"/>
        <w:rPr>
          <w:b/>
          <w:u w:val="single"/>
        </w:rPr>
      </w:pPr>
      <w:r>
        <w:rPr>
          <w:b/>
          <w:u w:val="single"/>
        </w:rPr>
        <w:t>Test 5</w:t>
      </w:r>
    </w:p>
    <w:p w14:paraId="3EF08D4E" w14:textId="35F1973B" w:rsidR="004A7B82" w:rsidRDefault="004A7B82" w:rsidP="009040A0">
      <w:pPr>
        <w:spacing w:after="0"/>
      </w:pPr>
      <w:r>
        <w:t>Command:</w:t>
      </w:r>
      <w:r w:rsidR="009040A0">
        <w:t xml:space="preserve"> </w:t>
      </w:r>
      <w:r>
        <w:t>$ test 5</w:t>
      </w:r>
    </w:p>
    <w:p w14:paraId="4AF6239A" w14:textId="7CAB7850" w:rsidR="004A7B82" w:rsidRDefault="004A7B82" w:rsidP="004A7B82">
      <w:pPr>
        <w:spacing w:after="0"/>
      </w:pPr>
      <w:r>
        <w:t>Result:</w:t>
      </w:r>
      <w:r w:rsidR="0086414B">
        <w:tab/>
      </w:r>
      <w:r w:rsidR="006B287C">
        <w:t>exec count 1</w:t>
      </w:r>
    </w:p>
    <w:p w14:paraId="7AEEF6AA" w14:textId="3661A748" w:rsidR="004A7B82" w:rsidRDefault="004A7B82" w:rsidP="004A7B82">
      <w:pPr>
        <w:spacing w:after="0"/>
      </w:pPr>
      <w:r>
        <w:t>Validity:</w:t>
      </w:r>
      <w:r w:rsidR="000A614C">
        <w:t xml:space="preserve"> </w:t>
      </w:r>
      <w:r w:rsidR="007C0DB8">
        <w:t xml:space="preserve">Tests </w:t>
      </w:r>
      <w:proofErr w:type="gramStart"/>
      <w:r w:rsidR="007C0DB8" w:rsidRPr="00F335F4">
        <w:rPr>
          <w:rFonts w:asciiTheme="majorHAnsi" w:hAnsiTheme="majorHAnsi" w:cstheme="majorHAnsi"/>
          <w:b/>
        </w:rPr>
        <w:t>exec</w:t>
      </w:r>
      <w:r w:rsidR="007C0DB8">
        <w:t>(</w:t>
      </w:r>
      <w:proofErr w:type="gramEnd"/>
      <w:r w:rsidR="007C0DB8">
        <w:t>)</w:t>
      </w:r>
      <w:r w:rsidR="00F335F4">
        <w:t xml:space="preserve"> counter when running a user program. In this test, no actual system call is made</w:t>
      </w:r>
      <w:r w:rsidR="0097012F">
        <w:t xml:space="preserve"> by the user</w:t>
      </w:r>
      <w:r w:rsidR="00F335F4">
        <w:t>, but</w:t>
      </w:r>
      <w:r w:rsidR="00C137EA">
        <w:t xml:space="preserve"> the exec counter</w:t>
      </w:r>
      <w:r w:rsidR="00F335F4">
        <w:t xml:space="preserve"> </w:t>
      </w:r>
      <w:r w:rsidR="00586AF8">
        <w:t>still returns a count of 1 as</w:t>
      </w:r>
      <w:r w:rsidR="00CC35D6">
        <w:t xml:space="preserve"> the </w:t>
      </w:r>
      <w:r w:rsidR="00CC35D6" w:rsidRPr="00CC35D6">
        <w:rPr>
          <w:i/>
        </w:rPr>
        <w:t>process structur</w:t>
      </w:r>
      <w:r w:rsidR="00CC35D6">
        <w:rPr>
          <w:i/>
        </w:rPr>
        <w:t>e</w:t>
      </w:r>
      <w:r w:rsidR="00CC35D6">
        <w:t xml:space="preserve"> gets </w:t>
      </w:r>
      <w:r w:rsidR="004A045E">
        <w:t>allocated before the actual program gets executed.</w:t>
      </w:r>
      <w:r w:rsidR="00F335F4">
        <w:t xml:space="preserve"> </w:t>
      </w:r>
    </w:p>
    <w:p w14:paraId="7A3C9F84" w14:textId="7693E564" w:rsidR="004A7B82" w:rsidRDefault="004A7B82" w:rsidP="00BF008D">
      <w:pPr>
        <w:spacing w:after="0"/>
      </w:pPr>
    </w:p>
    <w:p w14:paraId="22D4285D" w14:textId="401D3527" w:rsidR="00FE5D92" w:rsidRDefault="00FE5D92" w:rsidP="00BF008D">
      <w:pPr>
        <w:spacing w:after="0"/>
      </w:pPr>
    </w:p>
    <w:p w14:paraId="3B8CE9F1" w14:textId="27F7950C" w:rsidR="00FE5D92" w:rsidRDefault="00FE5D92" w:rsidP="00BF008D">
      <w:pPr>
        <w:spacing w:after="0"/>
      </w:pPr>
    </w:p>
    <w:p w14:paraId="601DC6AC" w14:textId="77777777" w:rsidR="00FE5D92" w:rsidRDefault="00FE5D92" w:rsidP="00BF008D">
      <w:pPr>
        <w:spacing w:after="0"/>
      </w:pPr>
    </w:p>
    <w:p w14:paraId="0B388540" w14:textId="7721D1ED" w:rsidR="004A7B82" w:rsidRDefault="004A7B82" w:rsidP="004A7B82">
      <w:pPr>
        <w:spacing w:after="0"/>
        <w:rPr>
          <w:b/>
          <w:u w:val="single"/>
        </w:rPr>
      </w:pPr>
      <w:r>
        <w:rPr>
          <w:b/>
          <w:u w:val="single"/>
        </w:rPr>
        <w:lastRenderedPageBreak/>
        <w:t>Test 6</w:t>
      </w:r>
    </w:p>
    <w:p w14:paraId="0647BAD0" w14:textId="3D538EB2" w:rsidR="004A7B82" w:rsidRDefault="004A7B82" w:rsidP="009040A0">
      <w:pPr>
        <w:spacing w:after="0"/>
      </w:pPr>
      <w:r>
        <w:t>Command:</w:t>
      </w:r>
      <w:r w:rsidR="009040A0">
        <w:t xml:space="preserve"> </w:t>
      </w:r>
      <w:r>
        <w:t xml:space="preserve">$ test </w:t>
      </w:r>
      <w:r w:rsidR="00B22992">
        <w:t>6</w:t>
      </w:r>
    </w:p>
    <w:p w14:paraId="2878BEC0" w14:textId="0F6D37D3" w:rsidR="004A7B82" w:rsidRDefault="004A7B82" w:rsidP="004A7B82">
      <w:pPr>
        <w:spacing w:after="0"/>
      </w:pPr>
      <w:r>
        <w:t>Result:</w:t>
      </w:r>
      <w:r w:rsidR="0086414B">
        <w:tab/>
      </w:r>
      <w:r w:rsidR="004E20EB">
        <w:t>exec count 1</w:t>
      </w:r>
    </w:p>
    <w:p w14:paraId="3A6A912C" w14:textId="5BFE02CC" w:rsidR="004E20EB" w:rsidRDefault="004E20EB" w:rsidP="004A7B82">
      <w:pPr>
        <w:spacing w:after="0"/>
      </w:pPr>
      <w:r>
        <w:tab/>
      </w:r>
      <w:proofErr w:type="spellStart"/>
      <w:r>
        <w:t>exec’ing</w:t>
      </w:r>
      <w:proofErr w:type="spellEnd"/>
      <w:r>
        <w:t xml:space="preserve"> ‘test 5’</w:t>
      </w:r>
    </w:p>
    <w:p w14:paraId="3ABE26FF" w14:textId="5C017E5A" w:rsidR="00FE2AA3" w:rsidRDefault="00FE2AA3" w:rsidP="004A7B82">
      <w:pPr>
        <w:spacing w:after="0"/>
      </w:pPr>
      <w:r>
        <w:tab/>
        <w:t>exec count 2</w:t>
      </w:r>
    </w:p>
    <w:p w14:paraId="52A7B245" w14:textId="2D30D11B" w:rsidR="004A7B82" w:rsidRDefault="004A7B82" w:rsidP="004A7B82">
      <w:pPr>
        <w:spacing w:after="0"/>
      </w:pPr>
      <w:r>
        <w:t>Validity:</w:t>
      </w:r>
      <w:r w:rsidR="000A614C">
        <w:t xml:space="preserve"> </w:t>
      </w:r>
      <w:r w:rsidR="008D64EC">
        <w:t xml:space="preserve">Tests </w:t>
      </w:r>
      <w:proofErr w:type="gramStart"/>
      <w:r w:rsidR="008D64EC" w:rsidRPr="002C4BF0">
        <w:rPr>
          <w:rFonts w:asciiTheme="majorHAnsi" w:hAnsiTheme="majorHAnsi" w:cstheme="majorHAnsi"/>
          <w:b/>
        </w:rPr>
        <w:t>exec</w:t>
      </w:r>
      <w:r w:rsidR="008D64EC">
        <w:t>(</w:t>
      </w:r>
      <w:proofErr w:type="gramEnd"/>
      <w:r w:rsidR="008D64EC">
        <w:t>)</w:t>
      </w:r>
      <w:r w:rsidR="002C4BF0">
        <w:t xml:space="preserve"> counter </w:t>
      </w:r>
      <w:r w:rsidR="000974D2">
        <w:t xml:space="preserve">when </w:t>
      </w:r>
      <w:proofErr w:type="spellStart"/>
      <w:r w:rsidR="000974D2">
        <w:t>exec’ing</w:t>
      </w:r>
      <w:proofErr w:type="spellEnd"/>
      <w:r w:rsidR="000974D2">
        <w:t xml:space="preserve"> </w:t>
      </w:r>
      <w:r w:rsidR="004D2B4B">
        <w:t xml:space="preserve">from a current user program. </w:t>
      </w:r>
      <w:r w:rsidR="00551891">
        <w:t>Like</w:t>
      </w:r>
      <w:r w:rsidR="0097012F">
        <w:t xml:space="preserve"> </w:t>
      </w:r>
      <w:r w:rsidR="0097012F" w:rsidRPr="0097012F">
        <w:rPr>
          <w:i/>
        </w:rPr>
        <w:t>test 5</w:t>
      </w:r>
      <w:r w:rsidR="0097012F">
        <w:t>,</w:t>
      </w:r>
      <w:r w:rsidR="0076049E">
        <w:t xml:space="preserve"> the </w:t>
      </w:r>
      <w:proofErr w:type="spellStart"/>
      <w:r w:rsidR="0076049E">
        <w:t>excec</w:t>
      </w:r>
      <w:proofErr w:type="spellEnd"/>
      <w:r w:rsidR="0076049E">
        <w:t xml:space="preserve"> counter starts with a count of 1</w:t>
      </w:r>
      <w:r w:rsidR="00551891">
        <w:t>. After the exec from within the user progra</w:t>
      </w:r>
      <w:r w:rsidR="001F2FFD">
        <w:t xml:space="preserve">m, </w:t>
      </w:r>
      <w:r w:rsidR="00E444F7">
        <w:t xml:space="preserve">the exec counter increments to 2. This </w:t>
      </w:r>
      <w:r w:rsidR="00AE3DC5">
        <w:t>happens</w:t>
      </w:r>
      <w:r w:rsidR="00E444F7">
        <w:t xml:space="preserve"> because in xv6, the new process </w:t>
      </w:r>
      <w:r w:rsidR="00D51460">
        <w:t xml:space="preserve">keeps the same </w:t>
      </w:r>
      <w:r w:rsidR="00D51460">
        <w:rPr>
          <w:i/>
        </w:rPr>
        <w:t>process structure</w:t>
      </w:r>
      <w:r w:rsidR="00D51460">
        <w:t xml:space="preserve"> as the one it got </w:t>
      </w:r>
      <w:proofErr w:type="spellStart"/>
      <w:r w:rsidR="00D51460">
        <w:t>exec’ed</w:t>
      </w:r>
      <w:proofErr w:type="spellEnd"/>
      <w:r w:rsidR="00D51460">
        <w:t xml:space="preserve"> from. This results in the </w:t>
      </w:r>
      <w:r w:rsidR="0047073E">
        <w:t>system call counter keeping the same counts from the previous program.</w:t>
      </w:r>
      <w:r w:rsidR="00551891">
        <w:t xml:space="preserve"> </w:t>
      </w:r>
    </w:p>
    <w:p w14:paraId="28E8EF7E" w14:textId="066EE3E7" w:rsidR="004A7B82" w:rsidRDefault="004A7B82" w:rsidP="00BF008D">
      <w:pPr>
        <w:spacing w:after="0"/>
      </w:pPr>
    </w:p>
    <w:p w14:paraId="469557E9" w14:textId="1DFF762C" w:rsidR="004A7B82" w:rsidRDefault="004A7B82" w:rsidP="004A7B82">
      <w:pPr>
        <w:spacing w:after="0"/>
        <w:rPr>
          <w:b/>
          <w:u w:val="single"/>
        </w:rPr>
      </w:pPr>
      <w:r>
        <w:rPr>
          <w:b/>
          <w:u w:val="single"/>
        </w:rPr>
        <w:t>Test 7</w:t>
      </w:r>
    </w:p>
    <w:p w14:paraId="274D5263" w14:textId="4DF73FA3" w:rsidR="004A7B82" w:rsidRDefault="004A7B82" w:rsidP="009040A0">
      <w:pPr>
        <w:spacing w:after="0"/>
      </w:pPr>
      <w:r>
        <w:t>Command:</w:t>
      </w:r>
      <w:r w:rsidR="009040A0">
        <w:t xml:space="preserve"> </w:t>
      </w:r>
      <w:r>
        <w:t xml:space="preserve">$ test </w:t>
      </w:r>
      <w:r w:rsidR="00B22992">
        <w:t>7</w:t>
      </w:r>
    </w:p>
    <w:p w14:paraId="2AC4FB70" w14:textId="18F7D414" w:rsidR="004A7B82" w:rsidRDefault="004A7B82" w:rsidP="004A7B82">
      <w:pPr>
        <w:spacing w:after="0"/>
      </w:pPr>
      <w:r>
        <w:t>Result:</w:t>
      </w:r>
      <w:r w:rsidR="0086414B">
        <w:tab/>
      </w:r>
      <w:r w:rsidR="00174298">
        <w:t>uptime: [</w:t>
      </w:r>
      <w:proofErr w:type="spellStart"/>
      <w:r w:rsidR="00174298">
        <w:t>int</w:t>
      </w:r>
      <w:proofErr w:type="spellEnd"/>
      <w:r w:rsidR="00174298">
        <w:t>]</w:t>
      </w:r>
    </w:p>
    <w:p w14:paraId="06BD6461" w14:textId="69A8C654" w:rsidR="00174298" w:rsidRDefault="00174298" w:rsidP="004A7B82">
      <w:pPr>
        <w:spacing w:after="0"/>
      </w:pPr>
      <w:r>
        <w:tab/>
        <w:t>sleeping</w:t>
      </w:r>
    </w:p>
    <w:p w14:paraId="0ACD70F1" w14:textId="392F6EFA" w:rsidR="00174298" w:rsidRDefault="00174298" w:rsidP="004A7B82">
      <w:pPr>
        <w:spacing w:after="0"/>
      </w:pPr>
      <w:r>
        <w:tab/>
        <w:t>uptime: [</w:t>
      </w:r>
      <w:proofErr w:type="spellStart"/>
      <w:r>
        <w:t>int</w:t>
      </w:r>
      <w:proofErr w:type="spellEnd"/>
      <w:r>
        <w:t xml:space="preserve"> + 100]</w:t>
      </w:r>
    </w:p>
    <w:p w14:paraId="7B06FE3F" w14:textId="2B49AE03" w:rsidR="00DD5937" w:rsidRDefault="00DD5937" w:rsidP="004A7B82">
      <w:pPr>
        <w:spacing w:after="0"/>
      </w:pPr>
      <w:r>
        <w:tab/>
        <w:t>uptime count 2</w:t>
      </w:r>
    </w:p>
    <w:p w14:paraId="44A57A63" w14:textId="5E91F53D" w:rsidR="00DD5937" w:rsidRDefault="00DD5937" w:rsidP="004A7B82">
      <w:pPr>
        <w:spacing w:after="0"/>
      </w:pPr>
      <w:r>
        <w:tab/>
        <w:t>sleep count 1</w:t>
      </w:r>
    </w:p>
    <w:p w14:paraId="20A9E812" w14:textId="49FB588F" w:rsidR="004A7B82" w:rsidRPr="00DB7830" w:rsidRDefault="004A7B82" w:rsidP="004A7B82">
      <w:pPr>
        <w:spacing w:after="0"/>
      </w:pPr>
      <w:r>
        <w:t>Validity:</w:t>
      </w:r>
      <w:r w:rsidR="000A614C">
        <w:t xml:space="preserve"> </w:t>
      </w:r>
      <w:r w:rsidR="00DB7830">
        <w:t xml:space="preserve">Tests </w:t>
      </w:r>
      <w:proofErr w:type="gramStart"/>
      <w:r w:rsidR="00DB7830" w:rsidRPr="00286106">
        <w:rPr>
          <w:rFonts w:asciiTheme="majorHAnsi" w:hAnsiTheme="majorHAnsi" w:cstheme="majorHAnsi"/>
          <w:b/>
        </w:rPr>
        <w:t>uptime</w:t>
      </w:r>
      <w:r w:rsidR="00DB7830">
        <w:t>(</w:t>
      </w:r>
      <w:proofErr w:type="gramEnd"/>
      <w:r w:rsidR="00DB7830">
        <w:t>)</w:t>
      </w:r>
      <w:r w:rsidR="00286106">
        <w:t xml:space="preserve"> and </w:t>
      </w:r>
      <w:r w:rsidR="00286106">
        <w:rPr>
          <w:rFonts w:asciiTheme="majorHAnsi" w:hAnsiTheme="majorHAnsi" w:cstheme="majorHAnsi"/>
          <w:b/>
        </w:rPr>
        <w:t>sleep</w:t>
      </w:r>
      <w:r w:rsidR="00286106">
        <w:t>() counters</w:t>
      </w:r>
      <w:r w:rsidR="00AF6D6D">
        <w:t>.</w:t>
      </w:r>
      <w:r w:rsidR="003A1EAE">
        <w:t xml:space="preserve"> To test whether </w:t>
      </w:r>
      <w:proofErr w:type="gramStart"/>
      <w:r w:rsidR="003A1EAE" w:rsidRPr="00F82B8E">
        <w:rPr>
          <w:rFonts w:asciiTheme="majorHAnsi" w:hAnsiTheme="majorHAnsi" w:cstheme="majorHAnsi"/>
          <w:b/>
        </w:rPr>
        <w:t>sleep</w:t>
      </w:r>
      <w:r w:rsidR="003A1EAE">
        <w:t>(</w:t>
      </w:r>
      <w:proofErr w:type="gramEnd"/>
      <w:r w:rsidR="003A1EAE">
        <w:t>)</w:t>
      </w:r>
      <w:r w:rsidR="00F82B8E">
        <w:t xml:space="preserve"> gets invoked, </w:t>
      </w:r>
      <w:r w:rsidR="00894C47">
        <w:t xml:space="preserve">a single call to </w:t>
      </w:r>
      <w:r w:rsidR="00894C47" w:rsidRPr="0041477A">
        <w:rPr>
          <w:rFonts w:asciiTheme="majorHAnsi" w:hAnsiTheme="majorHAnsi" w:cstheme="majorHAnsi"/>
          <w:b/>
        </w:rPr>
        <w:t>uptime</w:t>
      </w:r>
      <w:r w:rsidR="00894C47">
        <w:t>()</w:t>
      </w:r>
      <w:r w:rsidR="0041477A">
        <w:t xml:space="preserve"> was made before and after. This is the result for an uptime count of 2 and a sleep count of 1.</w:t>
      </w:r>
    </w:p>
    <w:p w14:paraId="6729B86F" w14:textId="3138D102" w:rsidR="004A7B82" w:rsidRDefault="004A7B82" w:rsidP="00BF008D">
      <w:pPr>
        <w:spacing w:after="0"/>
      </w:pPr>
    </w:p>
    <w:p w14:paraId="673D4CF4" w14:textId="01EB6EE9" w:rsidR="004A7B82" w:rsidRDefault="004A7B82" w:rsidP="004A7B82">
      <w:pPr>
        <w:spacing w:after="0"/>
        <w:rPr>
          <w:b/>
          <w:u w:val="single"/>
        </w:rPr>
      </w:pPr>
      <w:r>
        <w:rPr>
          <w:b/>
          <w:u w:val="single"/>
        </w:rPr>
        <w:t>Test 8</w:t>
      </w:r>
    </w:p>
    <w:p w14:paraId="5786DD49" w14:textId="657F9960" w:rsidR="004A7B82" w:rsidRDefault="004A7B82" w:rsidP="009040A0">
      <w:pPr>
        <w:spacing w:after="0"/>
      </w:pPr>
      <w:r>
        <w:t>Command:</w:t>
      </w:r>
      <w:r w:rsidR="009040A0">
        <w:t xml:space="preserve"> </w:t>
      </w:r>
      <w:r>
        <w:t xml:space="preserve">$ test </w:t>
      </w:r>
      <w:r w:rsidR="00B22992">
        <w:t>8</w:t>
      </w:r>
    </w:p>
    <w:p w14:paraId="26ADCEC5" w14:textId="486A4405" w:rsidR="004A7B82" w:rsidRDefault="004A7B82" w:rsidP="004A7B82">
      <w:pPr>
        <w:spacing w:after="0"/>
      </w:pPr>
      <w:r>
        <w:t>Result:</w:t>
      </w:r>
      <w:r w:rsidR="0086414B">
        <w:tab/>
      </w:r>
      <w:proofErr w:type="spellStart"/>
      <w:r w:rsidR="00202D6D">
        <w:t>sbrk</w:t>
      </w:r>
      <w:proofErr w:type="spellEnd"/>
      <w:r w:rsidR="00202D6D">
        <w:t xml:space="preserve"> address: [</w:t>
      </w:r>
      <w:proofErr w:type="spellStart"/>
      <w:r w:rsidR="00202D6D">
        <w:t>int</w:t>
      </w:r>
      <w:proofErr w:type="spellEnd"/>
      <w:r w:rsidR="00202D6D">
        <w:t>]</w:t>
      </w:r>
    </w:p>
    <w:p w14:paraId="6C00CE75" w14:textId="60A2EB29" w:rsidR="00202D6D" w:rsidRDefault="00202D6D" w:rsidP="004A7B82">
      <w:pPr>
        <w:spacing w:after="0"/>
      </w:pPr>
      <w:r>
        <w:tab/>
        <w:t>incrementing end of data segment by 10</w:t>
      </w:r>
    </w:p>
    <w:p w14:paraId="652463E0" w14:textId="7D23D171" w:rsidR="00202D6D" w:rsidRDefault="00202D6D" w:rsidP="004A7B82">
      <w:pPr>
        <w:spacing w:after="0"/>
      </w:pPr>
      <w:r>
        <w:tab/>
      </w:r>
      <w:proofErr w:type="spellStart"/>
      <w:r>
        <w:t>sbrk</w:t>
      </w:r>
      <w:proofErr w:type="spellEnd"/>
      <w:r>
        <w:t xml:space="preserve"> address: [</w:t>
      </w:r>
      <w:proofErr w:type="spellStart"/>
      <w:r>
        <w:t>int</w:t>
      </w:r>
      <w:proofErr w:type="spellEnd"/>
      <w:r>
        <w:t xml:space="preserve"> + 10]</w:t>
      </w:r>
    </w:p>
    <w:p w14:paraId="6226E026" w14:textId="6130E56D" w:rsidR="00202D6D" w:rsidRDefault="00202D6D" w:rsidP="004A7B82">
      <w:pPr>
        <w:spacing w:after="0"/>
      </w:pPr>
      <w:r>
        <w:tab/>
      </w:r>
      <w:proofErr w:type="spellStart"/>
      <w:r>
        <w:t>sbrk</w:t>
      </w:r>
      <w:proofErr w:type="spellEnd"/>
      <w:r>
        <w:t xml:space="preserve"> count 3</w:t>
      </w:r>
    </w:p>
    <w:p w14:paraId="0B219417" w14:textId="1044F9AC" w:rsidR="004A7B82" w:rsidRPr="00AB256C" w:rsidRDefault="004A7B82" w:rsidP="00BF008D">
      <w:pPr>
        <w:spacing w:after="0"/>
      </w:pPr>
      <w:r>
        <w:t>Validity:</w:t>
      </w:r>
      <w:r w:rsidR="000A614C">
        <w:t xml:space="preserve"> </w:t>
      </w:r>
      <w:r w:rsidR="00E101AB">
        <w:t xml:space="preserve">Tests </w:t>
      </w:r>
      <w:proofErr w:type="spellStart"/>
      <w:proofErr w:type="gramStart"/>
      <w:r w:rsidR="00E101AB">
        <w:rPr>
          <w:rFonts w:asciiTheme="majorHAnsi" w:hAnsiTheme="majorHAnsi" w:cstheme="majorHAnsi"/>
          <w:b/>
        </w:rPr>
        <w:t>sbrk</w:t>
      </w:r>
      <w:proofErr w:type="spellEnd"/>
      <w:r w:rsidR="00E101AB">
        <w:t>(</w:t>
      </w:r>
      <w:proofErr w:type="gramEnd"/>
      <w:r w:rsidR="00E101AB">
        <w:t xml:space="preserve">) counter. </w:t>
      </w:r>
      <w:r w:rsidR="00B359C8">
        <w:t xml:space="preserve">The reason </w:t>
      </w:r>
      <w:proofErr w:type="spellStart"/>
      <w:r w:rsidR="00B359C8">
        <w:t>sbrk</w:t>
      </w:r>
      <w:proofErr w:type="spellEnd"/>
      <w:r w:rsidR="00B359C8">
        <w:t xml:space="preserve"> has a count of 3 instead of the expected 2 is similar for the discrepancy in </w:t>
      </w:r>
      <w:r w:rsidR="00B359C8">
        <w:rPr>
          <w:i/>
        </w:rPr>
        <w:t>test 5</w:t>
      </w:r>
      <w:r w:rsidR="00B359C8">
        <w:t xml:space="preserve"> and </w:t>
      </w:r>
      <w:r w:rsidR="00B359C8">
        <w:rPr>
          <w:i/>
        </w:rPr>
        <w:t>test 6</w:t>
      </w:r>
      <w:r w:rsidR="00B359C8">
        <w:t xml:space="preserve">. </w:t>
      </w:r>
      <w:proofErr w:type="spellStart"/>
      <w:proofErr w:type="gramStart"/>
      <w:r w:rsidR="0010511E" w:rsidRPr="00AB256C">
        <w:rPr>
          <w:rFonts w:asciiTheme="majorHAnsi" w:hAnsiTheme="majorHAnsi" w:cstheme="majorHAnsi"/>
          <w:b/>
        </w:rPr>
        <w:t>sbrk</w:t>
      </w:r>
      <w:proofErr w:type="spellEnd"/>
      <w:r w:rsidR="0010511E">
        <w:t>(</w:t>
      </w:r>
      <w:proofErr w:type="gramEnd"/>
      <w:r w:rsidR="0010511E">
        <w:t>)</w:t>
      </w:r>
      <w:r w:rsidR="00AB256C">
        <w:t xml:space="preserve"> gets called after the </w:t>
      </w:r>
      <w:r w:rsidR="00AB256C">
        <w:rPr>
          <w:i/>
        </w:rPr>
        <w:t>process structure</w:t>
      </w:r>
      <w:r w:rsidR="00AB256C">
        <w:t xml:space="preserve"> gets allocated</w:t>
      </w:r>
      <w:r w:rsidR="00F40ED7">
        <w:t xml:space="preserve"> to initialize the stack frame for the user’s program</w:t>
      </w:r>
      <w:r w:rsidR="00190B84">
        <w:t xml:space="preserve">, this resulting in a </w:t>
      </w:r>
      <w:proofErr w:type="spellStart"/>
      <w:r w:rsidR="00190B84">
        <w:t>sbrk</w:t>
      </w:r>
      <w:proofErr w:type="spellEnd"/>
      <w:r w:rsidR="00190B84">
        <w:t xml:space="preserve"> counter of 1 before any </w:t>
      </w:r>
      <w:proofErr w:type="spellStart"/>
      <w:r w:rsidR="00190B84" w:rsidRPr="00AB256C">
        <w:rPr>
          <w:rFonts w:asciiTheme="majorHAnsi" w:hAnsiTheme="majorHAnsi" w:cstheme="majorHAnsi"/>
          <w:b/>
        </w:rPr>
        <w:t>sbrk</w:t>
      </w:r>
      <w:proofErr w:type="spellEnd"/>
      <w:r w:rsidR="00190B84">
        <w:t xml:space="preserve">() call is made. </w:t>
      </w:r>
    </w:p>
    <w:p w14:paraId="214B8730" w14:textId="698DF036" w:rsidR="005A0625" w:rsidRDefault="005A0625" w:rsidP="005A0625">
      <w:pPr>
        <w:spacing w:after="0"/>
      </w:pPr>
    </w:p>
    <w:p w14:paraId="4B15552A" w14:textId="5FBA6056" w:rsidR="005A0625" w:rsidRDefault="005A0625" w:rsidP="005A0625">
      <w:pPr>
        <w:spacing w:after="0"/>
        <w:rPr>
          <w:b/>
          <w:u w:val="single"/>
        </w:rPr>
      </w:pPr>
      <w:r>
        <w:rPr>
          <w:b/>
          <w:u w:val="single"/>
        </w:rPr>
        <w:t xml:space="preserve">Test </w:t>
      </w:r>
      <w:r w:rsidR="0097380B">
        <w:rPr>
          <w:b/>
          <w:u w:val="single"/>
        </w:rPr>
        <w:t>9</w:t>
      </w:r>
    </w:p>
    <w:p w14:paraId="657FB036" w14:textId="33C248F4" w:rsidR="005A0625" w:rsidRDefault="005A0625" w:rsidP="0086414B">
      <w:pPr>
        <w:spacing w:after="0"/>
      </w:pPr>
      <w:r>
        <w:t>Command:</w:t>
      </w:r>
      <w:r w:rsidR="0086414B">
        <w:t xml:space="preserve"> </w:t>
      </w:r>
      <w:r>
        <w:t xml:space="preserve">$ test </w:t>
      </w:r>
      <w:r w:rsidR="0097380B">
        <w:t>9</w:t>
      </w:r>
    </w:p>
    <w:p w14:paraId="0B627406" w14:textId="01EBA5AD" w:rsidR="000D1AF6" w:rsidRDefault="005A0625" w:rsidP="000D1AF6">
      <w:pPr>
        <w:spacing w:after="0"/>
      </w:pPr>
      <w:r>
        <w:t>Result:</w:t>
      </w:r>
      <w:r w:rsidR="0086414B">
        <w:tab/>
      </w:r>
      <w:r w:rsidR="000D1AF6">
        <w:t>getting count for 'system call 0'</w:t>
      </w:r>
    </w:p>
    <w:p w14:paraId="20F8637C" w14:textId="3C224FF6" w:rsidR="000D1AF6" w:rsidRDefault="000D1AF6" w:rsidP="000D1AF6">
      <w:pPr>
        <w:spacing w:after="0"/>
        <w:ind w:firstLine="720"/>
      </w:pPr>
      <w:r>
        <w:t>'system call 0' count -1</w:t>
      </w:r>
    </w:p>
    <w:p w14:paraId="2316412B" w14:textId="77777777" w:rsidR="000D1AF6" w:rsidRDefault="000D1AF6" w:rsidP="000D1AF6">
      <w:pPr>
        <w:spacing w:after="0"/>
        <w:ind w:firstLine="720"/>
      </w:pPr>
      <w:r>
        <w:t>getting count for 'system call 23'</w:t>
      </w:r>
    </w:p>
    <w:p w14:paraId="740D594C" w14:textId="5B09D3FC" w:rsidR="000D1AF6" w:rsidRDefault="000D1AF6" w:rsidP="000D1AF6">
      <w:pPr>
        <w:spacing w:after="0"/>
        <w:ind w:firstLine="720"/>
      </w:pPr>
      <w:r>
        <w:t>'system call 23' count -1</w:t>
      </w:r>
    </w:p>
    <w:p w14:paraId="41D68C4E" w14:textId="77777777" w:rsidR="000D1AF6" w:rsidRDefault="000D1AF6" w:rsidP="000D1AF6">
      <w:pPr>
        <w:spacing w:after="0"/>
        <w:ind w:firstLine="720"/>
      </w:pPr>
      <w:r>
        <w:t>getting count for 'system call fake'</w:t>
      </w:r>
    </w:p>
    <w:p w14:paraId="0613AEB7" w14:textId="3D19FB72" w:rsidR="000D1AF6" w:rsidRDefault="000D1AF6" w:rsidP="000D1AF6">
      <w:pPr>
        <w:spacing w:after="0"/>
        <w:ind w:firstLine="720"/>
      </w:pPr>
      <w:r>
        <w:t>'system call fake' count -1</w:t>
      </w:r>
    </w:p>
    <w:p w14:paraId="52C9796C" w14:textId="49AE8354" w:rsidR="0088416A" w:rsidRDefault="0088416A" w:rsidP="0088416A">
      <w:pPr>
        <w:spacing w:after="0"/>
        <w:ind w:firstLine="720"/>
      </w:pPr>
      <w:r>
        <w:t>getting count for</w:t>
      </w:r>
      <w:r w:rsidR="003E0188">
        <w:t xml:space="preserve"> </w:t>
      </w:r>
      <w:proofErr w:type="spellStart"/>
      <w:r w:rsidR="003E0188">
        <w:t>getCountCall</w:t>
      </w:r>
      <w:proofErr w:type="spellEnd"/>
    </w:p>
    <w:p w14:paraId="28D01BDB" w14:textId="2188E531" w:rsidR="0088416A" w:rsidRDefault="003E0188" w:rsidP="0088416A">
      <w:pPr>
        <w:spacing w:after="0"/>
        <w:ind w:firstLine="720"/>
      </w:pPr>
      <w:proofErr w:type="spellStart"/>
      <w:r>
        <w:t>getCallCount</w:t>
      </w:r>
      <w:proofErr w:type="spellEnd"/>
      <w:r w:rsidR="0088416A">
        <w:t xml:space="preserve"> count </w:t>
      </w:r>
      <w:r>
        <w:t>3</w:t>
      </w:r>
    </w:p>
    <w:p w14:paraId="5B5BCF1E" w14:textId="5B151EDE" w:rsidR="0088416A" w:rsidRDefault="005A0625" w:rsidP="00BC7391">
      <w:pPr>
        <w:spacing w:after="0"/>
      </w:pPr>
      <w:r>
        <w:t>Validity:</w:t>
      </w:r>
      <w:r w:rsidR="000A614C">
        <w:t xml:space="preserve"> </w:t>
      </w:r>
      <w:r w:rsidR="0040301A">
        <w:t xml:space="preserve">Tests </w:t>
      </w:r>
      <w:proofErr w:type="spellStart"/>
      <w:proofErr w:type="gramStart"/>
      <w:r w:rsidR="0008451D" w:rsidRPr="008101A1">
        <w:rPr>
          <w:rFonts w:asciiTheme="majorHAnsi" w:hAnsiTheme="majorHAnsi" w:cstheme="majorHAnsi"/>
          <w:b/>
        </w:rPr>
        <w:t>getCallCount</w:t>
      </w:r>
      <w:proofErr w:type="spellEnd"/>
      <w:r w:rsidR="0008451D">
        <w:t>(</w:t>
      </w:r>
      <w:proofErr w:type="gramEnd"/>
      <w:r w:rsidR="0008451D">
        <w:t>)</w:t>
      </w:r>
      <w:r w:rsidR="008101A1">
        <w:t xml:space="preserve"> counter when an invalid value is passed as a parameter. An invalid parameter can either be a</w:t>
      </w:r>
      <w:r w:rsidR="00BC6958">
        <w:t>n integer</w:t>
      </w:r>
      <w:r w:rsidR="008101A1">
        <w:t xml:space="preserve"> that is not </w:t>
      </w:r>
      <w:r w:rsidR="003A6A21">
        <w:t>mapped to a system call (such as 0 or 23)</w:t>
      </w:r>
      <w:r w:rsidR="00BC6958">
        <w:t xml:space="preserve"> or some other </w:t>
      </w:r>
      <w:r w:rsidR="00C5333F">
        <w:t xml:space="preserve">non-integer </w:t>
      </w:r>
      <w:r w:rsidR="00BC6958">
        <w:t>data type</w:t>
      </w:r>
      <w:r w:rsidR="009B758B">
        <w:t>,</w:t>
      </w:r>
      <w:r w:rsidR="00BC6958">
        <w:t xml:space="preserve"> such as a string.</w:t>
      </w:r>
      <w:r w:rsidR="00776DA4">
        <w:t xml:space="preserve"> On error, </w:t>
      </w:r>
      <w:proofErr w:type="spellStart"/>
      <w:proofErr w:type="gramStart"/>
      <w:r w:rsidR="00776DA4" w:rsidRPr="001878B8">
        <w:rPr>
          <w:rFonts w:asciiTheme="majorHAnsi" w:hAnsiTheme="majorHAnsi" w:cstheme="majorHAnsi"/>
          <w:b/>
        </w:rPr>
        <w:t>getCallCount</w:t>
      </w:r>
      <w:proofErr w:type="spellEnd"/>
      <w:r w:rsidR="00776DA4">
        <w:t>(</w:t>
      </w:r>
      <w:proofErr w:type="gramEnd"/>
      <w:r w:rsidR="00776DA4">
        <w:t>)</w:t>
      </w:r>
      <w:r w:rsidR="001878B8">
        <w:t xml:space="preserve"> returns -1 (similar to some of the other system calls).</w:t>
      </w:r>
      <w:r w:rsidR="00A868CC">
        <w:t xml:space="preserve"> However, as </w:t>
      </w:r>
      <w:proofErr w:type="spellStart"/>
      <w:proofErr w:type="gramStart"/>
      <w:r w:rsidR="009D133C" w:rsidRPr="00F458FF">
        <w:rPr>
          <w:rFonts w:asciiTheme="majorHAnsi" w:hAnsiTheme="majorHAnsi" w:cstheme="majorHAnsi"/>
          <w:b/>
        </w:rPr>
        <w:t>getCallCount</w:t>
      </w:r>
      <w:proofErr w:type="spellEnd"/>
      <w:r w:rsidR="009D133C">
        <w:t>(</w:t>
      </w:r>
      <w:proofErr w:type="gramEnd"/>
      <w:r w:rsidR="009D133C">
        <w:t>)</w:t>
      </w:r>
      <w:r w:rsidR="00F458FF">
        <w:t xml:space="preserve"> was still successfully invoked each time, the </w:t>
      </w:r>
      <w:proofErr w:type="spellStart"/>
      <w:r w:rsidR="00F458FF">
        <w:t>getCallCount</w:t>
      </w:r>
      <w:proofErr w:type="spellEnd"/>
      <w:r w:rsidR="00F458FF">
        <w:t xml:space="preserve"> counter </w:t>
      </w:r>
      <w:r w:rsidR="004C33D1">
        <w:t>has a value of 3.</w:t>
      </w:r>
    </w:p>
    <w:p w14:paraId="254F300B" w14:textId="7D41AB76" w:rsidR="00BC7391" w:rsidRPr="0088416A" w:rsidRDefault="00BC7391" w:rsidP="00BC7391">
      <w:pPr>
        <w:spacing w:after="0"/>
      </w:pPr>
      <w:r>
        <w:rPr>
          <w:b/>
          <w:u w:val="single"/>
        </w:rPr>
        <w:lastRenderedPageBreak/>
        <w:t xml:space="preserve">Test </w:t>
      </w:r>
      <w:r w:rsidR="0097380B">
        <w:rPr>
          <w:b/>
          <w:u w:val="single"/>
        </w:rPr>
        <w:t>10</w:t>
      </w:r>
    </w:p>
    <w:p w14:paraId="69F2D3A9" w14:textId="335A2A33" w:rsidR="00BC7391" w:rsidRDefault="00BC7391" w:rsidP="00BC7391">
      <w:pPr>
        <w:spacing w:after="0"/>
      </w:pPr>
      <w:r>
        <w:t xml:space="preserve">Command: $ test </w:t>
      </w:r>
      <w:r w:rsidR="0097380B">
        <w:t>10</w:t>
      </w:r>
    </w:p>
    <w:p w14:paraId="23AEE70B" w14:textId="77777777" w:rsidR="00BC7391" w:rsidRDefault="00BC7391" w:rsidP="00BC7391">
      <w:pPr>
        <w:spacing w:after="0"/>
      </w:pPr>
      <w:r>
        <w:t>Result:</w:t>
      </w:r>
      <w:r>
        <w:tab/>
        <w:t>opening file 'fake.txt'</w:t>
      </w:r>
    </w:p>
    <w:p w14:paraId="07E25303" w14:textId="77777777" w:rsidR="00BC7391" w:rsidRDefault="00BC7391" w:rsidP="00BC7391">
      <w:pPr>
        <w:spacing w:after="0"/>
        <w:ind w:firstLine="720"/>
      </w:pPr>
      <w:r>
        <w:t>open failed</w:t>
      </w:r>
    </w:p>
    <w:p w14:paraId="10974E8B" w14:textId="77777777" w:rsidR="00BC7391" w:rsidRDefault="00BC7391" w:rsidP="00BC7391">
      <w:pPr>
        <w:spacing w:after="0"/>
      </w:pPr>
      <w:r>
        <w:tab/>
        <w:t>open count 1</w:t>
      </w:r>
    </w:p>
    <w:p w14:paraId="08DD1A86" w14:textId="74DAE8DF" w:rsidR="00BC7391" w:rsidRDefault="00BC7391" w:rsidP="005A0625">
      <w:pPr>
        <w:spacing w:after="0"/>
      </w:pPr>
      <w:r>
        <w:t xml:space="preserve">Validity: Tests the counter functionality for a system call that returns an error. In this case, </w:t>
      </w:r>
      <w:proofErr w:type="gramStart"/>
      <w:r w:rsidRPr="005346F1">
        <w:rPr>
          <w:rFonts w:asciiTheme="majorHAnsi" w:hAnsiTheme="majorHAnsi" w:cstheme="majorHAnsi"/>
          <w:b/>
        </w:rPr>
        <w:t>open</w:t>
      </w:r>
      <w:r>
        <w:t>(</w:t>
      </w:r>
      <w:proofErr w:type="gramEnd"/>
      <w:r>
        <w:t xml:space="preserve">) still gets successfully called, so the counter correctly gets incremented to 1. In the event an invalid system call gets called (which is nearly impossible), the counter will never increment as </w:t>
      </w:r>
      <w:proofErr w:type="spellStart"/>
      <w:proofErr w:type="gramStart"/>
      <w:r w:rsidRPr="004F0A8E">
        <w:rPr>
          <w:highlight w:val="lightGray"/>
        </w:rPr>
        <w:t>sy</w:t>
      </w:r>
      <w:r>
        <w:rPr>
          <w:highlight w:val="lightGray"/>
        </w:rPr>
        <w:t>s</w:t>
      </w:r>
      <w:r w:rsidRPr="004F0A8E">
        <w:rPr>
          <w:highlight w:val="lightGray"/>
        </w:rPr>
        <w:t>call</w:t>
      </w:r>
      <w:proofErr w:type="spellEnd"/>
      <w:r w:rsidRPr="004F0A8E">
        <w:rPr>
          <w:highlight w:val="lightGray"/>
        </w:rPr>
        <w:t>(</w:t>
      </w:r>
      <w:proofErr w:type="gramEnd"/>
      <w:r w:rsidRPr="004F0A8E">
        <w:rPr>
          <w:highlight w:val="lightGray"/>
        </w:rPr>
        <w:t>)</w:t>
      </w:r>
      <w:r>
        <w:t xml:space="preserve"> would return an error before the counter can be manipulated. </w:t>
      </w:r>
    </w:p>
    <w:p w14:paraId="233D959C" w14:textId="0CA1566B" w:rsidR="005A0625" w:rsidRDefault="005A0625" w:rsidP="005A0625">
      <w:pPr>
        <w:spacing w:after="0"/>
      </w:pPr>
    </w:p>
    <w:p w14:paraId="6C1DFD29" w14:textId="0C09D2BF" w:rsidR="005A0625" w:rsidRDefault="005A0625" w:rsidP="005A0625">
      <w:pPr>
        <w:spacing w:after="0"/>
        <w:rPr>
          <w:b/>
          <w:u w:val="single"/>
        </w:rPr>
      </w:pPr>
      <w:r>
        <w:rPr>
          <w:b/>
          <w:u w:val="single"/>
        </w:rPr>
        <w:t xml:space="preserve">Test </w:t>
      </w:r>
      <w:r w:rsidR="004E6F82">
        <w:rPr>
          <w:b/>
          <w:u w:val="single"/>
        </w:rPr>
        <w:t>1</w:t>
      </w:r>
      <w:r w:rsidR="00BF2CCE">
        <w:rPr>
          <w:b/>
          <w:u w:val="single"/>
        </w:rPr>
        <w:t>1</w:t>
      </w:r>
    </w:p>
    <w:p w14:paraId="1308848F" w14:textId="5A726A27" w:rsidR="005A0625" w:rsidRDefault="005A0625" w:rsidP="009040A0">
      <w:pPr>
        <w:spacing w:after="0"/>
      </w:pPr>
      <w:r>
        <w:t>Command:</w:t>
      </w:r>
      <w:r w:rsidR="009040A0">
        <w:t xml:space="preserve"> </w:t>
      </w:r>
      <w:r>
        <w:t>$ test 12</w:t>
      </w:r>
    </w:p>
    <w:p w14:paraId="1BBE1313" w14:textId="7D0E1A07" w:rsidR="009B1181" w:rsidRDefault="005A0625" w:rsidP="009B1181">
      <w:pPr>
        <w:spacing w:after="0"/>
      </w:pPr>
      <w:r>
        <w:t>Result:</w:t>
      </w:r>
      <w:r w:rsidR="0086414B">
        <w:tab/>
      </w:r>
      <w:r w:rsidR="004D4D09">
        <w:t>s</w:t>
      </w:r>
      <w:r w:rsidR="004D4D09" w:rsidRPr="004D4D09">
        <w:t>leeping</w:t>
      </w:r>
      <w:r w:rsidR="009B1181">
        <w:t xml:space="preserve"> </w:t>
      </w:r>
      <w:r w:rsidR="009B1181" w:rsidRPr="001D6ACD">
        <w:rPr>
          <w:i/>
        </w:rPr>
        <w:t>x100</w:t>
      </w:r>
    </w:p>
    <w:p w14:paraId="3999CF8F" w14:textId="76FBB7FF" w:rsidR="005A0625" w:rsidRDefault="004D4D09" w:rsidP="004D4D09">
      <w:pPr>
        <w:spacing w:after="0"/>
        <w:ind w:firstLine="720"/>
      </w:pPr>
      <w:r>
        <w:t>sleep</w:t>
      </w:r>
      <w:r w:rsidR="005A0625">
        <w:t xml:space="preserve"> count </w:t>
      </w:r>
      <w:r w:rsidR="009B1181">
        <w:t>100</w:t>
      </w:r>
    </w:p>
    <w:p w14:paraId="247D0B0F" w14:textId="2FE686C5" w:rsidR="005A0625" w:rsidRDefault="005A0625" w:rsidP="005A0625">
      <w:pPr>
        <w:spacing w:after="0"/>
      </w:pPr>
      <w:r>
        <w:t>Validity</w:t>
      </w:r>
      <w:r w:rsidR="000A614C">
        <w:t xml:space="preserve">: </w:t>
      </w:r>
      <w:r w:rsidR="005F484B">
        <w:t xml:space="preserve">Load testing the counter functionality when many system calls are made. In this test, </w:t>
      </w:r>
      <w:proofErr w:type="gramStart"/>
      <w:r w:rsidR="005F484B" w:rsidRPr="009C4DC8">
        <w:rPr>
          <w:rFonts w:asciiTheme="majorHAnsi" w:hAnsiTheme="majorHAnsi" w:cstheme="majorHAnsi"/>
          <w:b/>
        </w:rPr>
        <w:t>sleep</w:t>
      </w:r>
      <w:r w:rsidR="005F484B">
        <w:t>(</w:t>
      </w:r>
      <w:proofErr w:type="gramEnd"/>
      <w:r w:rsidR="005F484B">
        <w:t>)</w:t>
      </w:r>
      <w:r w:rsidR="005C34F9">
        <w:t xml:space="preserve"> </w:t>
      </w:r>
      <w:r w:rsidR="009C4DC8">
        <w:t>is invoked 100 times, resulting in a sleep count of 100.</w:t>
      </w:r>
    </w:p>
    <w:p w14:paraId="091043BF" w14:textId="50039BC6" w:rsidR="00BF2CCE" w:rsidRDefault="00BF2CCE" w:rsidP="005A0625">
      <w:pPr>
        <w:spacing w:after="0"/>
      </w:pPr>
    </w:p>
    <w:p w14:paraId="6E4A50F2" w14:textId="1E1FC956" w:rsidR="00BF2CCE" w:rsidRDefault="00BF2CCE" w:rsidP="00BF2CCE">
      <w:pPr>
        <w:spacing w:after="0"/>
        <w:rPr>
          <w:b/>
          <w:u w:val="single"/>
        </w:rPr>
      </w:pPr>
      <w:r>
        <w:rPr>
          <w:b/>
          <w:u w:val="single"/>
        </w:rPr>
        <w:t>Test 12</w:t>
      </w:r>
    </w:p>
    <w:p w14:paraId="34104ECC" w14:textId="622D364F" w:rsidR="00BF2CCE" w:rsidRDefault="00BF2CCE" w:rsidP="00BF2CCE">
      <w:pPr>
        <w:spacing w:after="0"/>
      </w:pPr>
      <w:r>
        <w:t>Command: $ test 12</w:t>
      </w:r>
    </w:p>
    <w:p w14:paraId="70ABBDC0" w14:textId="77777777" w:rsidR="00BF2CCE" w:rsidRDefault="00BF2CCE" w:rsidP="00BF2CCE">
      <w:pPr>
        <w:spacing w:after="0"/>
      </w:pPr>
      <w:r>
        <w:t>Result:</w:t>
      </w:r>
      <w:r>
        <w:tab/>
      </w:r>
      <w:r w:rsidRPr="001A3772">
        <w:t>initial fork count</w:t>
      </w:r>
      <w:r>
        <w:t xml:space="preserve"> 0</w:t>
      </w:r>
    </w:p>
    <w:p w14:paraId="079B6032" w14:textId="77777777" w:rsidR="00BF2CCE" w:rsidRDefault="00BF2CCE" w:rsidP="00BF2CCE">
      <w:pPr>
        <w:spacing w:after="0"/>
      </w:pPr>
      <w:r>
        <w:tab/>
      </w:r>
      <w:r w:rsidRPr="0091438D">
        <w:t xml:space="preserve">child </w:t>
      </w:r>
      <w:proofErr w:type="spellStart"/>
      <w:r w:rsidRPr="0091438D">
        <w:t>pid</w:t>
      </w:r>
      <w:proofErr w:type="spellEnd"/>
      <w:r w:rsidRPr="0091438D">
        <w:t>:</w:t>
      </w:r>
      <w:r>
        <w:t xml:space="preserve"> [</w:t>
      </w:r>
      <w:proofErr w:type="spellStart"/>
      <w:r>
        <w:t>int</w:t>
      </w:r>
      <w:proofErr w:type="spellEnd"/>
      <w:r>
        <w:t>]</w:t>
      </w:r>
    </w:p>
    <w:p w14:paraId="6EC611F0" w14:textId="77777777" w:rsidR="00BF2CCE" w:rsidRDefault="00BF2CCE" w:rsidP="00BF2CCE">
      <w:pPr>
        <w:spacing w:after="0"/>
      </w:pPr>
      <w:r>
        <w:tab/>
        <w:t>child fork count 0</w:t>
      </w:r>
    </w:p>
    <w:p w14:paraId="3FAB11BC" w14:textId="77777777" w:rsidR="00BF2CCE" w:rsidRDefault="00BF2CCE" w:rsidP="00BF2CCE">
      <w:pPr>
        <w:spacing w:after="0"/>
      </w:pPr>
      <w:r>
        <w:tab/>
        <w:t>child write count 33</w:t>
      </w:r>
    </w:p>
    <w:p w14:paraId="20D4225B" w14:textId="77777777" w:rsidR="00BF2CCE" w:rsidRDefault="00BF2CCE" w:rsidP="00BF2CCE">
      <w:pPr>
        <w:spacing w:after="0"/>
      </w:pPr>
      <w:r>
        <w:tab/>
      </w:r>
      <w:proofErr w:type="spellStart"/>
      <w:r>
        <w:t>getpid</w:t>
      </w:r>
      <w:proofErr w:type="spellEnd"/>
      <w:r>
        <w:t xml:space="preserve"> count 1</w:t>
      </w:r>
    </w:p>
    <w:p w14:paraId="0536B45C" w14:textId="77777777" w:rsidR="00BF2CCE" w:rsidRDefault="00BF2CCE" w:rsidP="00BF2CCE">
      <w:pPr>
        <w:spacing w:after="0"/>
      </w:pPr>
      <w:r>
        <w:tab/>
        <w:t>wait count 0</w:t>
      </w:r>
    </w:p>
    <w:p w14:paraId="1EB1E2D9" w14:textId="77777777" w:rsidR="00BF2CCE" w:rsidRDefault="00BF2CCE" w:rsidP="00BF2CCE">
      <w:pPr>
        <w:spacing w:after="0"/>
      </w:pPr>
      <w:r>
        <w:tab/>
      </w:r>
      <w:proofErr w:type="spellStart"/>
      <w:r>
        <w:t>getCallCount</w:t>
      </w:r>
      <w:proofErr w:type="spellEnd"/>
      <w:r>
        <w:t xml:space="preserve"> count 4</w:t>
      </w:r>
    </w:p>
    <w:p w14:paraId="295865DE" w14:textId="77777777" w:rsidR="00BF2CCE" w:rsidRDefault="00BF2CCE" w:rsidP="00BF2CCE">
      <w:pPr>
        <w:spacing w:after="0"/>
      </w:pPr>
      <w:r>
        <w:tab/>
        <w:t>parent fork count 1</w:t>
      </w:r>
    </w:p>
    <w:p w14:paraId="3F48B09E" w14:textId="77777777" w:rsidR="00BF2CCE" w:rsidRDefault="00BF2CCE" w:rsidP="00BF2CCE">
      <w:pPr>
        <w:spacing w:after="0"/>
      </w:pPr>
      <w:r>
        <w:tab/>
        <w:t>parent write count 41</w:t>
      </w:r>
    </w:p>
    <w:p w14:paraId="62AC755D" w14:textId="77777777" w:rsidR="00BF2CCE" w:rsidRDefault="00BF2CCE" w:rsidP="00BF2CCE">
      <w:pPr>
        <w:spacing w:after="0"/>
      </w:pPr>
      <w:r>
        <w:tab/>
      </w:r>
      <w:proofErr w:type="spellStart"/>
      <w:r>
        <w:t>getpid</w:t>
      </w:r>
      <w:proofErr w:type="spellEnd"/>
      <w:r>
        <w:t xml:space="preserve"> count 0</w:t>
      </w:r>
    </w:p>
    <w:p w14:paraId="0D1F5412" w14:textId="77777777" w:rsidR="00BF2CCE" w:rsidRDefault="00BF2CCE" w:rsidP="00BF2CCE">
      <w:pPr>
        <w:spacing w:after="0"/>
      </w:pPr>
      <w:r>
        <w:tab/>
        <w:t>wait count 1</w:t>
      </w:r>
    </w:p>
    <w:p w14:paraId="05E8DD81" w14:textId="77777777" w:rsidR="00BF2CCE" w:rsidRDefault="00BF2CCE" w:rsidP="00BF2CCE">
      <w:pPr>
        <w:spacing w:after="0"/>
      </w:pPr>
      <w:r>
        <w:tab/>
      </w:r>
      <w:proofErr w:type="spellStart"/>
      <w:r>
        <w:t>getCallCount</w:t>
      </w:r>
      <w:proofErr w:type="spellEnd"/>
      <w:r>
        <w:t xml:space="preserve"> count 5</w:t>
      </w:r>
    </w:p>
    <w:p w14:paraId="518662B9" w14:textId="77777777" w:rsidR="00BF2CCE" w:rsidRPr="00B21309" w:rsidRDefault="00BF2CCE" w:rsidP="00BF2CCE">
      <w:pPr>
        <w:spacing w:after="0"/>
      </w:pPr>
      <w:r>
        <w:t xml:space="preserve">Validity: Tests </w:t>
      </w:r>
      <w:proofErr w:type="gramStart"/>
      <w:r w:rsidRPr="00B524E5">
        <w:rPr>
          <w:rFonts w:asciiTheme="majorHAnsi" w:hAnsiTheme="majorHAnsi" w:cstheme="majorHAnsi"/>
          <w:b/>
        </w:rPr>
        <w:t>fork</w:t>
      </w:r>
      <w:r>
        <w:t>(</w:t>
      </w:r>
      <w:proofErr w:type="gramEnd"/>
      <w:r>
        <w:t xml:space="preserve">), </w:t>
      </w:r>
      <w:proofErr w:type="spellStart"/>
      <w:r>
        <w:rPr>
          <w:rFonts w:asciiTheme="majorHAnsi" w:hAnsiTheme="majorHAnsi" w:cstheme="majorHAnsi"/>
          <w:b/>
        </w:rPr>
        <w:t>getpid</w:t>
      </w:r>
      <w:proofErr w:type="spellEnd"/>
      <w:r>
        <w:t xml:space="preserve">(), </w:t>
      </w:r>
      <w:r>
        <w:rPr>
          <w:rFonts w:asciiTheme="majorHAnsi" w:hAnsiTheme="majorHAnsi" w:cstheme="majorHAnsi"/>
          <w:b/>
        </w:rPr>
        <w:t>write</w:t>
      </w:r>
      <w:r>
        <w:t xml:space="preserve">(), </w:t>
      </w:r>
      <w:r>
        <w:rPr>
          <w:rFonts w:asciiTheme="majorHAnsi" w:hAnsiTheme="majorHAnsi" w:cstheme="majorHAnsi"/>
          <w:b/>
        </w:rPr>
        <w:t>wait</w:t>
      </w:r>
      <w:r>
        <w:t xml:space="preserve">(), and </w:t>
      </w:r>
      <w:proofErr w:type="spellStart"/>
      <w:r>
        <w:rPr>
          <w:rFonts w:asciiTheme="majorHAnsi" w:hAnsiTheme="majorHAnsi" w:cstheme="majorHAnsi"/>
          <w:b/>
        </w:rPr>
        <w:t>getCallCount</w:t>
      </w:r>
      <w:proofErr w:type="spellEnd"/>
      <w:r>
        <w:t xml:space="preserve">() counters. This is one of the more complicated tests as it checks if a </w:t>
      </w:r>
      <w:proofErr w:type="spellStart"/>
      <w:r>
        <w:t>fork’ed</w:t>
      </w:r>
      <w:proofErr w:type="spellEnd"/>
      <w:r>
        <w:t xml:space="preserve"> process gets allocated properly. Here, the counters for the child process are separate from the parent process and no system calls from either process interfere with the other. In the child process, the wait counter has a value of 0 as </w:t>
      </w:r>
      <w:proofErr w:type="gramStart"/>
      <w:r w:rsidRPr="00B21309">
        <w:rPr>
          <w:rFonts w:asciiTheme="majorHAnsi" w:hAnsiTheme="majorHAnsi" w:cstheme="majorHAnsi"/>
          <w:b/>
        </w:rPr>
        <w:t>wait</w:t>
      </w:r>
      <w:r>
        <w:t>(</w:t>
      </w:r>
      <w:proofErr w:type="gramEnd"/>
      <w:r>
        <w:t xml:space="preserve">) was never invoked in this process. Similarly in the parent process, </w:t>
      </w:r>
      <w:proofErr w:type="spellStart"/>
      <w:proofErr w:type="gramStart"/>
      <w:r w:rsidRPr="00E63855">
        <w:rPr>
          <w:rFonts w:asciiTheme="majorHAnsi" w:hAnsiTheme="majorHAnsi" w:cstheme="majorHAnsi"/>
          <w:b/>
        </w:rPr>
        <w:t>getpid</w:t>
      </w:r>
      <w:proofErr w:type="spellEnd"/>
      <w:r>
        <w:t>(</w:t>
      </w:r>
      <w:proofErr w:type="gramEnd"/>
      <w:r>
        <w:t xml:space="preserve">) was never invoked and thus the </w:t>
      </w:r>
      <w:proofErr w:type="spellStart"/>
      <w:r>
        <w:t>getpid</w:t>
      </w:r>
      <w:proofErr w:type="spellEnd"/>
      <w:r>
        <w:t xml:space="preserve"> counter has a value of 0. The rest of the counters follow similar patterns for the previous tests. </w:t>
      </w:r>
    </w:p>
    <w:p w14:paraId="357BED45" w14:textId="77777777" w:rsidR="00BF2CCE" w:rsidRDefault="00BF2CCE" w:rsidP="005A0625">
      <w:pPr>
        <w:spacing w:after="0"/>
      </w:pPr>
    </w:p>
    <w:p w14:paraId="7FDE768A" w14:textId="77777777" w:rsidR="005A0625" w:rsidRPr="006B5B82" w:rsidRDefault="005A0625" w:rsidP="00B22992">
      <w:pPr>
        <w:spacing w:after="0"/>
      </w:pPr>
    </w:p>
    <w:p w14:paraId="70EBBA60" w14:textId="77777777" w:rsidR="00B22992" w:rsidRPr="006B5B82" w:rsidRDefault="00B22992" w:rsidP="00BF008D">
      <w:pPr>
        <w:spacing w:after="0"/>
      </w:pPr>
    </w:p>
    <w:sectPr w:rsidR="00B22992" w:rsidRPr="006B5B82" w:rsidSect="007670BE">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wNDM0tDQzM7E0NzBR0lEKTi0uzszPAymwqAUApdZX5CwAAAA="/>
  </w:docVars>
  <w:rsids>
    <w:rsidRoot w:val="00AF0157"/>
    <w:rsid w:val="000147C3"/>
    <w:rsid w:val="000148AC"/>
    <w:rsid w:val="0002345F"/>
    <w:rsid w:val="00033C16"/>
    <w:rsid w:val="00035D42"/>
    <w:rsid w:val="00056CC9"/>
    <w:rsid w:val="0008068D"/>
    <w:rsid w:val="000841FF"/>
    <w:rsid w:val="0008451D"/>
    <w:rsid w:val="0008598A"/>
    <w:rsid w:val="00085A9C"/>
    <w:rsid w:val="00091DE1"/>
    <w:rsid w:val="000931A7"/>
    <w:rsid w:val="00093EEA"/>
    <w:rsid w:val="00094A76"/>
    <w:rsid w:val="000974D2"/>
    <w:rsid w:val="000A614C"/>
    <w:rsid w:val="000B3723"/>
    <w:rsid w:val="000B54E8"/>
    <w:rsid w:val="000C3FB7"/>
    <w:rsid w:val="000C7B3F"/>
    <w:rsid w:val="000D1AF6"/>
    <w:rsid w:val="000D21D5"/>
    <w:rsid w:val="000E2DFD"/>
    <w:rsid w:val="000F3A30"/>
    <w:rsid w:val="0010194E"/>
    <w:rsid w:val="0010511E"/>
    <w:rsid w:val="00107E34"/>
    <w:rsid w:val="00131EE9"/>
    <w:rsid w:val="00134926"/>
    <w:rsid w:val="00137091"/>
    <w:rsid w:val="00150DED"/>
    <w:rsid w:val="001542FE"/>
    <w:rsid w:val="0015663C"/>
    <w:rsid w:val="00174298"/>
    <w:rsid w:val="001743E4"/>
    <w:rsid w:val="0017566E"/>
    <w:rsid w:val="001756CB"/>
    <w:rsid w:val="00177A31"/>
    <w:rsid w:val="001878B8"/>
    <w:rsid w:val="00190548"/>
    <w:rsid w:val="00190B84"/>
    <w:rsid w:val="001A3772"/>
    <w:rsid w:val="001B4801"/>
    <w:rsid w:val="001C74BC"/>
    <w:rsid w:val="001D06AF"/>
    <w:rsid w:val="001D36E3"/>
    <w:rsid w:val="001D6ACD"/>
    <w:rsid w:val="001F2B09"/>
    <w:rsid w:val="001F2FFD"/>
    <w:rsid w:val="00202D6D"/>
    <w:rsid w:val="00210872"/>
    <w:rsid w:val="00210A64"/>
    <w:rsid w:val="00210AAE"/>
    <w:rsid w:val="00211668"/>
    <w:rsid w:val="00212BB9"/>
    <w:rsid w:val="00213AEB"/>
    <w:rsid w:val="002178CB"/>
    <w:rsid w:val="0023159F"/>
    <w:rsid w:val="00265E7A"/>
    <w:rsid w:val="002754E7"/>
    <w:rsid w:val="00276198"/>
    <w:rsid w:val="002804AE"/>
    <w:rsid w:val="00283335"/>
    <w:rsid w:val="00286106"/>
    <w:rsid w:val="002931B4"/>
    <w:rsid w:val="002A230B"/>
    <w:rsid w:val="002A3657"/>
    <w:rsid w:val="002A3A05"/>
    <w:rsid w:val="002C0649"/>
    <w:rsid w:val="002C4BF0"/>
    <w:rsid w:val="002D6E1F"/>
    <w:rsid w:val="002E1F75"/>
    <w:rsid w:val="002F053D"/>
    <w:rsid w:val="002F799E"/>
    <w:rsid w:val="0030642F"/>
    <w:rsid w:val="003157E9"/>
    <w:rsid w:val="0032073D"/>
    <w:rsid w:val="003245EE"/>
    <w:rsid w:val="00324FF3"/>
    <w:rsid w:val="00340CB2"/>
    <w:rsid w:val="00353EA9"/>
    <w:rsid w:val="00355FF6"/>
    <w:rsid w:val="00362019"/>
    <w:rsid w:val="003631EA"/>
    <w:rsid w:val="00370DE8"/>
    <w:rsid w:val="00371FBC"/>
    <w:rsid w:val="0037765F"/>
    <w:rsid w:val="003878D3"/>
    <w:rsid w:val="003A1EAE"/>
    <w:rsid w:val="003A34A2"/>
    <w:rsid w:val="003A4EC1"/>
    <w:rsid w:val="003A6A21"/>
    <w:rsid w:val="003B66B7"/>
    <w:rsid w:val="003C3637"/>
    <w:rsid w:val="003C6BDD"/>
    <w:rsid w:val="003E0188"/>
    <w:rsid w:val="003E2194"/>
    <w:rsid w:val="003E7097"/>
    <w:rsid w:val="00401C7E"/>
    <w:rsid w:val="0040301A"/>
    <w:rsid w:val="00403386"/>
    <w:rsid w:val="004051ED"/>
    <w:rsid w:val="00407AF4"/>
    <w:rsid w:val="0041477A"/>
    <w:rsid w:val="004211F3"/>
    <w:rsid w:val="0047073E"/>
    <w:rsid w:val="00477412"/>
    <w:rsid w:val="00486568"/>
    <w:rsid w:val="00491542"/>
    <w:rsid w:val="00492C73"/>
    <w:rsid w:val="00495B6F"/>
    <w:rsid w:val="004A045E"/>
    <w:rsid w:val="004A3A82"/>
    <w:rsid w:val="004A48DE"/>
    <w:rsid w:val="004A7B82"/>
    <w:rsid w:val="004C33D1"/>
    <w:rsid w:val="004C70A7"/>
    <w:rsid w:val="004D113C"/>
    <w:rsid w:val="004D2B4B"/>
    <w:rsid w:val="004D4D09"/>
    <w:rsid w:val="004D733C"/>
    <w:rsid w:val="004E20EB"/>
    <w:rsid w:val="004E5C0E"/>
    <w:rsid w:val="004E6F82"/>
    <w:rsid w:val="004F0A8E"/>
    <w:rsid w:val="004F3D1D"/>
    <w:rsid w:val="004F4F40"/>
    <w:rsid w:val="005155ED"/>
    <w:rsid w:val="00516E2A"/>
    <w:rsid w:val="005201A6"/>
    <w:rsid w:val="005259EB"/>
    <w:rsid w:val="00531178"/>
    <w:rsid w:val="00531B96"/>
    <w:rsid w:val="005346F1"/>
    <w:rsid w:val="00551891"/>
    <w:rsid w:val="005551D7"/>
    <w:rsid w:val="005738A1"/>
    <w:rsid w:val="00586AF8"/>
    <w:rsid w:val="00587E1B"/>
    <w:rsid w:val="00597896"/>
    <w:rsid w:val="005A0625"/>
    <w:rsid w:val="005C2CC0"/>
    <w:rsid w:val="005C34F9"/>
    <w:rsid w:val="005D3223"/>
    <w:rsid w:val="005D6A03"/>
    <w:rsid w:val="005F484B"/>
    <w:rsid w:val="005F52D9"/>
    <w:rsid w:val="005F534B"/>
    <w:rsid w:val="00606AC0"/>
    <w:rsid w:val="00611BB2"/>
    <w:rsid w:val="00613C2D"/>
    <w:rsid w:val="006206EE"/>
    <w:rsid w:val="0063194A"/>
    <w:rsid w:val="006451A5"/>
    <w:rsid w:val="006524F7"/>
    <w:rsid w:val="00664D50"/>
    <w:rsid w:val="006A5A64"/>
    <w:rsid w:val="006A77FC"/>
    <w:rsid w:val="006B0647"/>
    <w:rsid w:val="006B20E6"/>
    <w:rsid w:val="006B287C"/>
    <w:rsid w:val="006B3576"/>
    <w:rsid w:val="006B3ED0"/>
    <w:rsid w:val="006B5B82"/>
    <w:rsid w:val="006C0C76"/>
    <w:rsid w:val="006C6809"/>
    <w:rsid w:val="006C7E54"/>
    <w:rsid w:val="006D6050"/>
    <w:rsid w:val="006F3291"/>
    <w:rsid w:val="00710D9F"/>
    <w:rsid w:val="007112D2"/>
    <w:rsid w:val="0071256E"/>
    <w:rsid w:val="0073029A"/>
    <w:rsid w:val="007343BF"/>
    <w:rsid w:val="007358BC"/>
    <w:rsid w:val="00736103"/>
    <w:rsid w:val="007366B6"/>
    <w:rsid w:val="007371C9"/>
    <w:rsid w:val="00741954"/>
    <w:rsid w:val="00743A1B"/>
    <w:rsid w:val="00754DD3"/>
    <w:rsid w:val="0076049E"/>
    <w:rsid w:val="007645AC"/>
    <w:rsid w:val="007670BE"/>
    <w:rsid w:val="00767312"/>
    <w:rsid w:val="00776DA4"/>
    <w:rsid w:val="00780CEA"/>
    <w:rsid w:val="00787B96"/>
    <w:rsid w:val="00791E9E"/>
    <w:rsid w:val="007A216D"/>
    <w:rsid w:val="007A2E6D"/>
    <w:rsid w:val="007A56D5"/>
    <w:rsid w:val="007C06BC"/>
    <w:rsid w:val="007C0DB8"/>
    <w:rsid w:val="007C1321"/>
    <w:rsid w:val="007C32AC"/>
    <w:rsid w:val="007C5EAB"/>
    <w:rsid w:val="007F0D32"/>
    <w:rsid w:val="007F3D8B"/>
    <w:rsid w:val="008101A1"/>
    <w:rsid w:val="008106F2"/>
    <w:rsid w:val="00811B99"/>
    <w:rsid w:val="008125B2"/>
    <w:rsid w:val="00812F1B"/>
    <w:rsid w:val="008141AF"/>
    <w:rsid w:val="00821A63"/>
    <w:rsid w:val="0083098C"/>
    <w:rsid w:val="00837FB8"/>
    <w:rsid w:val="00841547"/>
    <w:rsid w:val="00843383"/>
    <w:rsid w:val="00856857"/>
    <w:rsid w:val="00861554"/>
    <w:rsid w:val="0086414B"/>
    <w:rsid w:val="00871A81"/>
    <w:rsid w:val="0088073C"/>
    <w:rsid w:val="0088416A"/>
    <w:rsid w:val="00890479"/>
    <w:rsid w:val="00894C47"/>
    <w:rsid w:val="008B0E20"/>
    <w:rsid w:val="008C4840"/>
    <w:rsid w:val="008D64EC"/>
    <w:rsid w:val="008E7070"/>
    <w:rsid w:val="008F7A84"/>
    <w:rsid w:val="009040A0"/>
    <w:rsid w:val="009106ED"/>
    <w:rsid w:val="00913AF3"/>
    <w:rsid w:val="0091438D"/>
    <w:rsid w:val="00945B2C"/>
    <w:rsid w:val="00953A21"/>
    <w:rsid w:val="0095523D"/>
    <w:rsid w:val="009634FF"/>
    <w:rsid w:val="0097012F"/>
    <w:rsid w:val="0097380B"/>
    <w:rsid w:val="00973936"/>
    <w:rsid w:val="00995B9D"/>
    <w:rsid w:val="009B00F1"/>
    <w:rsid w:val="009B07A5"/>
    <w:rsid w:val="009B1181"/>
    <w:rsid w:val="009B3D3C"/>
    <w:rsid w:val="009B4961"/>
    <w:rsid w:val="009B557B"/>
    <w:rsid w:val="009B758B"/>
    <w:rsid w:val="009B7FDC"/>
    <w:rsid w:val="009C2199"/>
    <w:rsid w:val="009C4DC8"/>
    <w:rsid w:val="009C781E"/>
    <w:rsid w:val="009D02F6"/>
    <w:rsid w:val="009D133C"/>
    <w:rsid w:val="009D7DEE"/>
    <w:rsid w:val="009F49A7"/>
    <w:rsid w:val="009F7718"/>
    <w:rsid w:val="00A00D93"/>
    <w:rsid w:val="00A0561F"/>
    <w:rsid w:val="00A06F34"/>
    <w:rsid w:val="00A21B05"/>
    <w:rsid w:val="00A318BC"/>
    <w:rsid w:val="00A50C34"/>
    <w:rsid w:val="00A51331"/>
    <w:rsid w:val="00A545DA"/>
    <w:rsid w:val="00A55586"/>
    <w:rsid w:val="00A625EB"/>
    <w:rsid w:val="00A66E16"/>
    <w:rsid w:val="00A71A03"/>
    <w:rsid w:val="00A817A9"/>
    <w:rsid w:val="00A83094"/>
    <w:rsid w:val="00A868CC"/>
    <w:rsid w:val="00AA304E"/>
    <w:rsid w:val="00AA7E04"/>
    <w:rsid w:val="00AB256C"/>
    <w:rsid w:val="00AD08FD"/>
    <w:rsid w:val="00AD142E"/>
    <w:rsid w:val="00AD5338"/>
    <w:rsid w:val="00AD5F67"/>
    <w:rsid w:val="00AE3DC5"/>
    <w:rsid w:val="00AE6ACD"/>
    <w:rsid w:val="00AF0157"/>
    <w:rsid w:val="00AF6D6D"/>
    <w:rsid w:val="00B035F6"/>
    <w:rsid w:val="00B14DCD"/>
    <w:rsid w:val="00B21309"/>
    <w:rsid w:val="00B22992"/>
    <w:rsid w:val="00B3077E"/>
    <w:rsid w:val="00B359C8"/>
    <w:rsid w:val="00B3613B"/>
    <w:rsid w:val="00B46E0D"/>
    <w:rsid w:val="00B51FBE"/>
    <w:rsid w:val="00B524E5"/>
    <w:rsid w:val="00B72D4D"/>
    <w:rsid w:val="00B87D64"/>
    <w:rsid w:val="00BA5478"/>
    <w:rsid w:val="00BB5105"/>
    <w:rsid w:val="00BB6224"/>
    <w:rsid w:val="00BC09CD"/>
    <w:rsid w:val="00BC6958"/>
    <w:rsid w:val="00BC7391"/>
    <w:rsid w:val="00BD1FC1"/>
    <w:rsid w:val="00BE2ED5"/>
    <w:rsid w:val="00BF008D"/>
    <w:rsid w:val="00BF12ED"/>
    <w:rsid w:val="00BF2CCE"/>
    <w:rsid w:val="00BF5173"/>
    <w:rsid w:val="00C137EA"/>
    <w:rsid w:val="00C175C4"/>
    <w:rsid w:val="00C22ABE"/>
    <w:rsid w:val="00C23518"/>
    <w:rsid w:val="00C40147"/>
    <w:rsid w:val="00C4127D"/>
    <w:rsid w:val="00C524BE"/>
    <w:rsid w:val="00C5333F"/>
    <w:rsid w:val="00C65010"/>
    <w:rsid w:val="00C96525"/>
    <w:rsid w:val="00CB4AFB"/>
    <w:rsid w:val="00CB53D8"/>
    <w:rsid w:val="00CC0156"/>
    <w:rsid w:val="00CC35D6"/>
    <w:rsid w:val="00CC717C"/>
    <w:rsid w:val="00CE56A0"/>
    <w:rsid w:val="00CF4EB9"/>
    <w:rsid w:val="00D00925"/>
    <w:rsid w:val="00D038A8"/>
    <w:rsid w:val="00D05AC9"/>
    <w:rsid w:val="00D1012F"/>
    <w:rsid w:val="00D12207"/>
    <w:rsid w:val="00D23568"/>
    <w:rsid w:val="00D2644A"/>
    <w:rsid w:val="00D41A5A"/>
    <w:rsid w:val="00D44D67"/>
    <w:rsid w:val="00D47747"/>
    <w:rsid w:val="00D47D34"/>
    <w:rsid w:val="00D51460"/>
    <w:rsid w:val="00D549F6"/>
    <w:rsid w:val="00D5568D"/>
    <w:rsid w:val="00D5756D"/>
    <w:rsid w:val="00D650A1"/>
    <w:rsid w:val="00D77082"/>
    <w:rsid w:val="00D80EA0"/>
    <w:rsid w:val="00D91E78"/>
    <w:rsid w:val="00D9210B"/>
    <w:rsid w:val="00D97440"/>
    <w:rsid w:val="00DB0BE7"/>
    <w:rsid w:val="00DB298F"/>
    <w:rsid w:val="00DB7830"/>
    <w:rsid w:val="00DC2DCF"/>
    <w:rsid w:val="00DD5937"/>
    <w:rsid w:val="00DE55D0"/>
    <w:rsid w:val="00DF0F87"/>
    <w:rsid w:val="00DF30E6"/>
    <w:rsid w:val="00DF4026"/>
    <w:rsid w:val="00E101AB"/>
    <w:rsid w:val="00E2795C"/>
    <w:rsid w:val="00E31215"/>
    <w:rsid w:val="00E313A7"/>
    <w:rsid w:val="00E354D6"/>
    <w:rsid w:val="00E444F7"/>
    <w:rsid w:val="00E46900"/>
    <w:rsid w:val="00E63855"/>
    <w:rsid w:val="00E94630"/>
    <w:rsid w:val="00E94F74"/>
    <w:rsid w:val="00EA0C48"/>
    <w:rsid w:val="00EA1D93"/>
    <w:rsid w:val="00EA5606"/>
    <w:rsid w:val="00EB1E90"/>
    <w:rsid w:val="00EE1D35"/>
    <w:rsid w:val="00EE274F"/>
    <w:rsid w:val="00EE28BF"/>
    <w:rsid w:val="00EE7382"/>
    <w:rsid w:val="00EF13CC"/>
    <w:rsid w:val="00F1078E"/>
    <w:rsid w:val="00F22784"/>
    <w:rsid w:val="00F335F4"/>
    <w:rsid w:val="00F36F1D"/>
    <w:rsid w:val="00F405D5"/>
    <w:rsid w:val="00F40ED7"/>
    <w:rsid w:val="00F4469E"/>
    <w:rsid w:val="00F458FF"/>
    <w:rsid w:val="00F461FD"/>
    <w:rsid w:val="00F57BA4"/>
    <w:rsid w:val="00F61667"/>
    <w:rsid w:val="00F70C13"/>
    <w:rsid w:val="00F73485"/>
    <w:rsid w:val="00F736B5"/>
    <w:rsid w:val="00F77209"/>
    <w:rsid w:val="00F82B8E"/>
    <w:rsid w:val="00F9083A"/>
    <w:rsid w:val="00F932A4"/>
    <w:rsid w:val="00F94A6C"/>
    <w:rsid w:val="00F96490"/>
    <w:rsid w:val="00F97687"/>
    <w:rsid w:val="00FA6AE1"/>
    <w:rsid w:val="00FD6A0A"/>
    <w:rsid w:val="00FE009D"/>
    <w:rsid w:val="00FE216F"/>
    <w:rsid w:val="00FE2AA3"/>
    <w:rsid w:val="00FE5ADF"/>
    <w:rsid w:val="00FE5D92"/>
    <w:rsid w:val="00FE6928"/>
    <w:rsid w:val="00FE7A3D"/>
    <w:rsid w:val="00FF7C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0A3B0"/>
  <w15:chartTrackingRefBased/>
  <w15:docId w15:val="{E50B0BA9-6067-49B5-9B3C-2B243395E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8643195">
      <w:bodyDiv w:val="1"/>
      <w:marLeft w:val="0"/>
      <w:marRight w:val="0"/>
      <w:marTop w:val="0"/>
      <w:marBottom w:val="0"/>
      <w:divBdr>
        <w:top w:val="none" w:sz="0" w:space="0" w:color="auto"/>
        <w:left w:val="none" w:sz="0" w:space="0" w:color="auto"/>
        <w:bottom w:val="none" w:sz="0" w:space="0" w:color="auto"/>
        <w:right w:val="none" w:sz="0" w:space="0" w:color="auto"/>
      </w:divBdr>
      <w:divsChild>
        <w:div w:id="311719667">
          <w:marLeft w:val="0"/>
          <w:marRight w:val="0"/>
          <w:marTop w:val="0"/>
          <w:marBottom w:val="0"/>
          <w:divBdr>
            <w:top w:val="none" w:sz="0" w:space="0" w:color="auto"/>
            <w:left w:val="none" w:sz="0" w:space="0" w:color="auto"/>
            <w:bottom w:val="none" w:sz="0" w:space="0" w:color="auto"/>
            <w:right w:val="none" w:sz="0" w:space="0" w:color="auto"/>
          </w:divBdr>
          <w:divsChild>
            <w:div w:id="197259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612673">
      <w:bodyDiv w:val="1"/>
      <w:marLeft w:val="0"/>
      <w:marRight w:val="0"/>
      <w:marTop w:val="0"/>
      <w:marBottom w:val="0"/>
      <w:divBdr>
        <w:top w:val="none" w:sz="0" w:space="0" w:color="auto"/>
        <w:left w:val="none" w:sz="0" w:space="0" w:color="auto"/>
        <w:bottom w:val="none" w:sz="0" w:space="0" w:color="auto"/>
        <w:right w:val="none" w:sz="0" w:space="0" w:color="auto"/>
      </w:divBdr>
      <w:divsChild>
        <w:div w:id="1216313586">
          <w:marLeft w:val="0"/>
          <w:marRight w:val="0"/>
          <w:marTop w:val="0"/>
          <w:marBottom w:val="0"/>
          <w:divBdr>
            <w:top w:val="none" w:sz="0" w:space="0" w:color="auto"/>
            <w:left w:val="none" w:sz="0" w:space="0" w:color="auto"/>
            <w:bottom w:val="none" w:sz="0" w:space="0" w:color="auto"/>
            <w:right w:val="none" w:sz="0" w:space="0" w:color="auto"/>
          </w:divBdr>
          <w:divsChild>
            <w:div w:id="43201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825721">
      <w:bodyDiv w:val="1"/>
      <w:marLeft w:val="0"/>
      <w:marRight w:val="0"/>
      <w:marTop w:val="0"/>
      <w:marBottom w:val="0"/>
      <w:divBdr>
        <w:top w:val="none" w:sz="0" w:space="0" w:color="auto"/>
        <w:left w:val="none" w:sz="0" w:space="0" w:color="auto"/>
        <w:bottom w:val="none" w:sz="0" w:space="0" w:color="auto"/>
        <w:right w:val="none" w:sz="0" w:space="0" w:color="auto"/>
      </w:divBdr>
      <w:divsChild>
        <w:div w:id="2122793835">
          <w:marLeft w:val="0"/>
          <w:marRight w:val="0"/>
          <w:marTop w:val="0"/>
          <w:marBottom w:val="0"/>
          <w:divBdr>
            <w:top w:val="none" w:sz="0" w:space="0" w:color="auto"/>
            <w:left w:val="none" w:sz="0" w:space="0" w:color="auto"/>
            <w:bottom w:val="none" w:sz="0" w:space="0" w:color="auto"/>
            <w:right w:val="none" w:sz="0" w:space="0" w:color="auto"/>
          </w:divBdr>
          <w:divsChild>
            <w:div w:id="1979605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0</TotalTime>
  <Pages>3</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Judka</dc:creator>
  <cp:keywords/>
  <dc:description/>
  <cp:lastModifiedBy>Robert Judka</cp:lastModifiedBy>
  <cp:revision>251</cp:revision>
  <cp:lastPrinted>2018-02-28T22:51:00Z</cp:lastPrinted>
  <dcterms:created xsi:type="dcterms:W3CDTF">2018-02-25T09:28:00Z</dcterms:created>
  <dcterms:modified xsi:type="dcterms:W3CDTF">2018-02-28T22:51:00Z</dcterms:modified>
</cp:coreProperties>
</file>